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553D00" w:rsidRPr="00553D00" w:rsidTr="00B0314B">
        <w:trPr>
          <w:trHeight w:val="709"/>
        </w:trPr>
        <w:tc>
          <w:tcPr>
            <w:tcW w:w="4785" w:type="dxa"/>
            <w:vAlign w:val="center"/>
          </w:tcPr>
          <w:p w:rsidR="00553D00" w:rsidRPr="00553D00" w:rsidRDefault="00553D00" w:rsidP="00553D00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29-tính-toán-với-số-thập-phân"/>
            <w:r w:rsidRPr="00553D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553D00" w:rsidRPr="00553D00" w:rsidRDefault="00553D00" w:rsidP="00553D00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553D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553D00" w:rsidRPr="00553D00" w:rsidRDefault="00553D00" w:rsidP="00553D00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553D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553D00" w:rsidRPr="00553D00" w:rsidRDefault="00553D00" w:rsidP="00553D00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553D00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553D00" w:rsidRPr="00553D00" w:rsidRDefault="00553D00" w:rsidP="00553D00">
      <w:pPr>
        <w:pStyle w:val="Heading3"/>
        <w:jc w:val="center"/>
        <w:rPr>
          <w:b/>
          <w:sz w:val="26"/>
          <w:szCs w:val="26"/>
        </w:rPr>
      </w:pPr>
    </w:p>
    <w:p w:rsidR="00D154B7" w:rsidRPr="00553D00" w:rsidRDefault="00553D00" w:rsidP="00553D00">
      <w:pPr>
        <w:pStyle w:val="Heading3"/>
        <w:jc w:val="center"/>
        <w:rPr>
          <w:b/>
          <w:sz w:val="26"/>
          <w:szCs w:val="26"/>
        </w:rPr>
      </w:pPr>
      <w:r w:rsidRPr="00553D00">
        <w:rPr>
          <w:b/>
          <w:sz w:val="26"/>
          <w:szCs w:val="26"/>
        </w:rPr>
        <w:t>BÀI 29: TÍNH TOÁN V</w:t>
      </w:r>
      <w:r w:rsidRPr="00553D00">
        <w:rPr>
          <w:b/>
          <w:sz w:val="26"/>
          <w:szCs w:val="26"/>
        </w:rPr>
        <w:t>Ớ</w:t>
      </w:r>
      <w:r w:rsidRPr="00553D00">
        <w:rPr>
          <w:b/>
          <w:sz w:val="26"/>
          <w:szCs w:val="26"/>
        </w:rPr>
        <w:t>I S</w:t>
      </w:r>
      <w:r w:rsidRPr="00553D00">
        <w:rPr>
          <w:b/>
          <w:sz w:val="26"/>
          <w:szCs w:val="26"/>
        </w:rPr>
        <w:t>Ố</w:t>
      </w:r>
      <w:r w:rsidRPr="00553D00">
        <w:rPr>
          <w:b/>
          <w:sz w:val="26"/>
          <w:szCs w:val="26"/>
        </w:rPr>
        <w:t xml:space="preserve"> TH</w:t>
      </w:r>
      <w:r w:rsidRPr="00553D00">
        <w:rPr>
          <w:b/>
          <w:sz w:val="26"/>
          <w:szCs w:val="26"/>
        </w:rPr>
        <w:t>Ậ</w:t>
      </w:r>
      <w:r w:rsidRPr="00553D00">
        <w:rPr>
          <w:b/>
          <w:sz w:val="26"/>
          <w:szCs w:val="26"/>
        </w:rPr>
        <w:t>P PHÂN</w:t>
      </w:r>
    </w:p>
    <w:p w:rsidR="00D154B7" w:rsidRPr="00553D00" w:rsidRDefault="00553D00" w:rsidP="00553D00">
      <w:pPr>
        <w:pStyle w:val="FirstParagraph"/>
        <w:jc w:val="center"/>
        <w:rPr>
          <w:b/>
          <w:sz w:val="26"/>
          <w:szCs w:val="26"/>
        </w:rPr>
      </w:pPr>
      <w:r w:rsidRPr="00553D00">
        <w:rPr>
          <w:b/>
          <w:bCs/>
          <w:sz w:val="26"/>
          <w:szCs w:val="26"/>
        </w:rPr>
        <w:t>Môn: Toán 6 - Th</w:t>
      </w:r>
      <w:r w:rsidRPr="00553D00">
        <w:rPr>
          <w:b/>
          <w:bCs/>
          <w:sz w:val="26"/>
          <w:szCs w:val="26"/>
        </w:rPr>
        <w:t>ờ</w:t>
      </w:r>
      <w:r w:rsidRPr="00553D00">
        <w:rPr>
          <w:b/>
          <w:bCs/>
          <w:sz w:val="26"/>
          <w:szCs w:val="26"/>
        </w:rPr>
        <w:t>i lư</w:t>
      </w:r>
      <w:r w:rsidRPr="00553D00">
        <w:rPr>
          <w:b/>
          <w:bCs/>
          <w:sz w:val="26"/>
          <w:szCs w:val="26"/>
        </w:rPr>
        <w:t>ợ</w:t>
      </w:r>
      <w:r w:rsidRPr="00553D00">
        <w:rPr>
          <w:b/>
          <w:bCs/>
          <w:sz w:val="26"/>
          <w:szCs w:val="26"/>
        </w:rPr>
        <w:t>ng: 04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t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I.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1. K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n t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</w:t>
      </w:r>
    </w:p>
    <w:p w:rsidR="00D154B7" w:rsidRPr="00553D00" w:rsidRDefault="00553D00" w:rsidP="00553D00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N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và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hành th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o b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n phép tính cơ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 (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, nhân, chia)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, bao g</w:t>
      </w:r>
      <w:r w:rsidRPr="00553D00">
        <w:rPr>
          <w:sz w:val="26"/>
          <w:szCs w:val="26"/>
        </w:rPr>
        <w:t>ồ</w:t>
      </w:r>
      <w:r w:rsidRPr="00553D00">
        <w:rPr>
          <w:sz w:val="26"/>
          <w:szCs w:val="26"/>
        </w:rPr>
        <w:t>m c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âm.</w:t>
      </w:r>
    </w:p>
    <w:p w:rsidR="00D154B7" w:rsidRPr="00553D00" w:rsidRDefault="00553D00" w:rsidP="00553D00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các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giao hoán,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phép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và phép nhân,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phân p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a phép nhân và phép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tính toán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.</w:t>
      </w:r>
    </w:p>
    <w:p w:rsidR="00D154B7" w:rsidRPr="00553D00" w:rsidRDefault="00553D00" w:rsidP="00553D00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quy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các bài toán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 xml:space="preserve"> có liên quan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tính toá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.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2. 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. 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chung</w:t>
      </w:r>
    </w:p>
    <w:p w:rsidR="00D154B7" w:rsidRPr="00553D00" w:rsidRDefault="00553D00" w:rsidP="00553D00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T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ủ</w:t>
      </w:r>
      <w:r w:rsidRPr="00553D00">
        <w:rPr>
          <w:b/>
          <w:bCs/>
          <w:sz w:val="26"/>
          <w:szCs w:val="26"/>
        </w:rPr>
        <w:t xml:space="preserve"> và t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 xml:space="preserve">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:</w:t>
      </w:r>
      <w:r w:rsidRPr="00553D00">
        <w:rPr>
          <w:sz w:val="26"/>
          <w:szCs w:val="26"/>
        </w:rPr>
        <w:t xml:space="preserve"> Ch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ô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và n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m b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 các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tính toán p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p.</w:t>
      </w:r>
    </w:p>
    <w:p w:rsidR="00D154B7" w:rsidRPr="00553D00" w:rsidRDefault="00553D00" w:rsidP="00553D00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Giao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p và h</w:t>
      </w:r>
      <w:r w:rsidRPr="00553D00">
        <w:rPr>
          <w:b/>
          <w:bCs/>
          <w:sz w:val="26"/>
          <w:szCs w:val="26"/>
        </w:rPr>
        <w:t>ợ</w:t>
      </w:r>
      <w:r w:rsidRPr="00553D00">
        <w:rPr>
          <w:b/>
          <w:bCs/>
          <w:sz w:val="26"/>
          <w:szCs w:val="26"/>
        </w:rPr>
        <w:t>p tác:</w:t>
      </w:r>
      <w:r w:rsidRPr="00553D00">
        <w:rPr>
          <w:sz w:val="26"/>
          <w:szCs w:val="26"/>
        </w:rPr>
        <w:t xml:space="preserve"> P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nhóm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quy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các bài toán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,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qu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tính toán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nhau.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. 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đ</w:t>
      </w:r>
      <w:r w:rsidRPr="00553D00">
        <w:rPr>
          <w:b/>
          <w:bCs/>
          <w:sz w:val="26"/>
          <w:szCs w:val="26"/>
        </w:rPr>
        <w:t>ặ</w:t>
      </w:r>
      <w:r w:rsidRPr="00553D00">
        <w:rPr>
          <w:b/>
          <w:bCs/>
          <w:sz w:val="26"/>
          <w:szCs w:val="26"/>
        </w:rPr>
        <w:t>c thù môn Toán</w:t>
      </w:r>
    </w:p>
    <w:p w:rsidR="00D154B7" w:rsidRPr="00553D00" w:rsidRDefault="00553D00" w:rsidP="00553D00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tư duy và l</w:t>
      </w:r>
      <w:r w:rsidRPr="00553D00">
        <w:rPr>
          <w:b/>
          <w:bCs/>
          <w:sz w:val="26"/>
          <w:szCs w:val="26"/>
        </w:rPr>
        <w:t>ậ</w:t>
      </w:r>
      <w:r w:rsidRPr="00553D00">
        <w:rPr>
          <w:b/>
          <w:bCs/>
          <w:sz w:val="26"/>
          <w:szCs w:val="26"/>
        </w:rPr>
        <w:t>p lu</w:t>
      </w:r>
      <w:r w:rsidRPr="00553D00">
        <w:rPr>
          <w:b/>
          <w:bCs/>
          <w:sz w:val="26"/>
          <w:szCs w:val="26"/>
        </w:rPr>
        <w:t>ậ</w:t>
      </w:r>
      <w:r w:rsidRPr="00553D00">
        <w:rPr>
          <w:b/>
          <w:bCs/>
          <w:sz w:val="26"/>
          <w:szCs w:val="26"/>
        </w:rPr>
        <w:t>n toán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:</w:t>
      </w:r>
      <w:r w:rsidRPr="00553D00">
        <w:rPr>
          <w:sz w:val="26"/>
          <w:szCs w:val="26"/>
        </w:rPr>
        <w:t xml:space="preserve">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thích đư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 xml:space="preserve">c </w:t>
      </w:r>
      <w:r w:rsidRPr="00553D00">
        <w:rPr>
          <w:sz w:val="26"/>
          <w:szCs w:val="26"/>
        </w:rPr>
        <w:t>các b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i (ví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trong phép chia) và các b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 tính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.</w:t>
      </w:r>
    </w:p>
    <w:p w:rsidR="00D154B7" w:rsidRPr="00553D00" w:rsidRDefault="00553D00" w:rsidP="00553D00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mô hình hóa toán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:</w:t>
      </w:r>
      <w:r w:rsidRPr="00553D00">
        <w:rPr>
          <w:sz w:val="26"/>
          <w:szCs w:val="26"/>
        </w:rPr>
        <w:t xml:space="preserve"> Th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các phép tính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quy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các tình hu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ng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giao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p toán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:</w:t>
      </w:r>
      <w:r w:rsidRPr="00553D00">
        <w:rPr>
          <w:sz w:val="26"/>
          <w:szCs w:val="26"/>
        </w:rPr>
        <w:t xml:space="preserve"> Trình bày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ác bài toán tín</w:t>
      </w:r>
      <w:r w:rsidRPr="00553D00">
        <w:rPr>
          <w:sz w:val="26"/>
          <w:szCs w:val="26"/>
        </w:rPr>
        <w:t xml:space="preserve">h toán và 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ng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m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t cách rõ ràng, logic.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. Năng l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s</w:t>
      </w:r>
      <w:r w:rsidRPr="00553D00">
        <w:rPr>
          <w:b/>
          <w:bCs/>
          <w:sz w:val="26"/>
          <w:szCs w:val="26"/>
        </w:rPr>
        <w:t>ố</w:t>
      </w:r>
    </w:p>
    <w:p w:rsidR="00D154B7" w:rsidRPr="00553D00" w:rsidRDefault="00553D00" w:rsidP="00553D00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S</w:t>
      </w:r>
      <w:r w:rsidRPr="00553D00">
        <w:rPr>
          <w:b/>
          <w:bCs/>
          <w:sz w:val="26"/>
          <w:szCs w:val="26"/>
        </w:rPr>
        <w:t>ử</w:t>
      </w:r>
      <w:r w:rsidRPr="00553D00">
        <w:rPr>
          <w:b/>
          <w:bCs/>
          <w:sz w:val="26"/>
          <w:szCs w:val="26"/>
        </w:rPr>
        <w:t xml:space="preserve"> d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ng công ngh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 xml:space="preserve"> s</w:t>
      </w:r>
      <w:r w:rsidRPr="00553D00">
        <w:rPr>
          <w:b/>
          <w:bCs/>
          <w:sz w:val="26"/>
          <w:szCs w:val="26"/>
        </w:rPr>
        <w:t>ố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máy tính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m tay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anh các b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 tính toán p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p, đ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m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tính chính xác và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u qu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an trong quá trình l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[2.1.TC2a].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3.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 ch</w:t>
      </w:r>
      <w:r w:rsidRPr="00553D00">
        <w:rPr>
          <w:b/>
          <w:bCs/>
          <w:sz w:val="26"/>
          <w:szCs w:val="26"/>
        </w:rPr>
        <w:t>ấ</w:t>
      </w:r>
      <w:r w:rsidRPr="00553D00">
        <w:rPr>
          <w:b/>
          <w:bCs/>
          <w:sz w:val="26"/>
          <w:szCs w:val="26"/>
        </w:rPr>
        <w:t>t</w:t>
      </w:r>
    </w:p>
    <w:p w:rsidR="00D154B7" w:rsidRPr="00553D00" w:rsidRDefault="00553D00" w:rsidP="00553D00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hăm c</w:t>
      </w:r>
      <w:r w:rsidRPr="00553D00">
        <w:rPr>
          <w:b/>
          <w:bCs/>
          <w:sz w:val="26"/>
          <w:szCs w:val="26"/>
        </w:rPr>
        <w:t>h</w:t>
      </w:r>
      <w:r w:rsidRPr="00553D00">
        <w:rPr>
          <w:b/>
          <w:bCs/>
          <w:sz w:val="26"/>
          <w:szCs w:val="26"/>
        </w:rPr>
        <w:t>ỉ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Tích c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l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, phân tích k</w:t>
      </w:r>
      <w:r w:rsidRPr="00553D00">
        <w:rPr>
          <w:sz w:val="26"/>
          <w:szCs w:val="26"/>
        </w:rPr>
        <w:t>ỹ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bài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đú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và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tính.</w:t>
      </w:r>
    </w:p>
    <w:p w:rsidR="00D154B7" w:rsidRPr="00553D00" w:rsidRDefault="00553D00" w:rsidP="00553D00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n th</w:t>
      </w:r>
      <w:r w:rsidRPr="00553D00">
        <w:rPr>
          <w:b/>
          <w:bCs/>
          <w:sz w:val="26"/>
          <w:szCs w:val="26"/>
        </w:rPr>
        <w:t>ậ</w:t>
      </w:r>
      <w:r w:rsidRPr="00553D00">
        <w:rPr>
          <w:b/>
          <w:bCs/>
          <w:sz w:val="26"/>
          <w:szCs w:val="26"/>
        </w:rPr>
        <w:t>n: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tính th</w:t>
      </w:r>
      <w:r w:rsidRPr="00553D00">
        <w:rPr>
          <w:sz w:val="26"/>
          <w:szCs w:val="26"/>
        </w:rPr>
        <w:t>ẳ</w:t>
      </w:r>
      <w:r w:rsidRPr="00553D00">
        <w:rPr>
          <w:sz w:val="26"/>
          <w:szCs w:val="26"/>
        </w:rPr>
        <w:t>ng hàng và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m chính xác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sau khi nhân, chia.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lastRenderedPageBreak/>
        <w:t>II. TH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T B</w:t>
      </w:r>
      <w:r w:rsidRPr="00553D00">
        <w:rPr>
          <w:b/>
          <w:bCs/>
          <w:sz w:val="26"/>
          <w:szCs w:val="26"/>
        </w:rPr>
        <w:t>Ị</w:t>
      </w:r>
      <w:r w:rsidRPr="00553D00">
        <w:rPr>
          <w:b/>
          <w:bCs/>
          <w:sz w:val="26"/>
          <w:szCs w:val="26"/>
        </w:rPr>
        <w:t xml:space="preserve"> D</w:t>
      </w:r>
      <w:r w:rsidRPr="00553D00">
        <w:rPr>
          <w:b/>
          <w:bCs/>
          <w:sz w:val="26"/>
          <w:szCs w:val="26"/>
        </w:rPr>
        <w:t>Ạ</w:t>
      </w:r>
      <w:r w:rsidRPr="00553D00">
        <w:rPr>
          <w:b/>
          <w:bCs/>
          <w:sz w:val="26"/>
          <w:szCs w:val="26"/>
        </w:rPr>
        <w:t>Y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 VÀ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 L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U</w:t>
      </w:r>
    </w:p>
    <w:p w:rsidR="00D154B7" w:rsidRPr="00553D00" w:rsidRDefault="00553D00" w:rsidP="00553D00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iáo viên: Máy ch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u, máy tính,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ph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(tóm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4 phép tính), ph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u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.</w:t>
      </w:r>
    </w:p>
    <w:p w:rsidR="00D154B7" w:rsidRPr="00553D00" w:rsidRDefault="00553D00" w:rsidP="00553D00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H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c sinh: Sách giáo khoa, v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ghi,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c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h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, máy tính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m tay.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III.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N TRÌNH D</w:t>
      </w:r>
      <w:r w:rsidRPr="00553D00">
        <w:rPr>
          <w:b/>
          <w:bCs/>
          <w:sz w:val="26"/>
          <w:szCs w:val="26"/>
        </w:rPr>
        <w:t>Ạ</w:t>
      </w:r>
      <w:r w:rsidRPr="00553D00">
        <w:rPr>
          <w:b/>
          <w:bCs/>
          <w:sz w:val="26"/>
          <w:szCs w:val="26"/>
        </w:rPr>
        <w:t>Y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</w:t>
      </w:r>
    </w:p>
    <w:p w:rsidR="00D154B7" w:rsidRPr="00553D00" w:rsidRDefault="00D154B7" w:rsidP="00553D00">
      <w:pPr>
        <w:jc w:val="both"/>
        <w:rPr>
          <w:sz w:val="26"/>
          <w:szCs w:val="26"/>
        </w:rPr>
      </w:pP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" w:name="tiết-1-cộng-và-trừ-số-thập-phân"/>
      <w:bookmarkEnd w:id="0"/>
      <w:r w:rsidRPr="00553D00">
        <w:rPr>
          <w:sz w:val="26"/>
          <w:szCs w:val="26"/>
        </w:rPr>
        <w:t>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1: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VÀ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2" w:name="hoạt-động-1-mở-đầu-5-phút---khởi-động"/>
      <w:bookmarkEnd w:id="1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1: M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(5 phút) - Kh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>i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</w:t>
      </w:r>
      <w:r w:rsidRPr="00553D00">
        <w:rPr>
          <w:sz w:val="26"/>
          <w:szCs w:val="26"/>
        </w:rPr>
        <w:t>Ôn l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i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 và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(đã h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 xml:space="preserve">c 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t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u h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c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HS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tính đơn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n: </w:t>
      </w:r>
      <m:oMath>
        <m:r>
          <w:rPr>
            <w:rFonts w:ascii="Cambria Math" w:hAnsi="Cambria Math"/>
            <w:sz w:val="26"/>
            <w:szCs w:val="26"/>
          </w:rPr>
          <m:t>1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Câu tr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chính xác, g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i m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tính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</w:t>
      </w:r>
      <w:r w:rsidRPr="00553D00">
        <w:rPr>
          <w:sz w:val="26"/>
          <w:szCs w:val="26"/>
        </w:rPr>
        <w:t>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tính.</w:t>
      </w:r>
    </w:p>
    <w:p w:rsidR="00D154B7" w:rsidRPr="00553D00" w:rsidRDefault="00553D00" w:rsidP="00553D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làm cá nhân.</w:t>
      </w:r>
    </w:p>
    <w:p w:rsidR="00D154B7" w:rsidRPr="00553D00" w:rsidRDefault="00553D00" w:rsidP="00553D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1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tính và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.</w:t>
      </w:r>
    </w:p>
    <w:p w:rsidR="00D154B7" w:rsidRPr="00553D00" w:rsidRDefault="00553D00" w:rsidP="00553D00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d</w:t>
      </w:r>
      <w:r w:rsidRPr="00553D00">
        <w:rPr>
          <w:sz w:val="26"/>
          <w:szCs w:val="26"/>
        </w:rPr>
        <w:t>ẫ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 vào bài m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, n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m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nh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p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h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c thêm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âm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3" w:name="Xe377659f57f1717981b56aca3e8627d1b6ca645"/>
      <w:bookmarkEnd w:id="2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2: HÌNH THÀNH K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(25 phút) -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N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, bao g</w:t>
      </w:r>
      <w:r w:rsidRPr="00553D00">
        <w:rPr>
          <w:sz w:val="26"/>
          <w:szCs w:val="26"/>
        </w:rPr>
        <w:t>ồ</w:t>
      </w:r>
      <w:r w:rsidRPr="00553D00">
        <w:rPr>
          <w:sz w:val="26"/>
          <w:szCs w:val="26"/>
        </w:rPr>
        <w:t>m c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âm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(cùng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, khá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) và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;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HS ghi nh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và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i </w:t>
      </w:r>
      <w:r w:rsidRPr="00553D00">
        <w:rPr>
          <w:i/>
          <w:iCs/>
          <w:sz w:val="26"/>
          <w:szCs w:val="26"/>
        </w:rPr>
        <w:t>Ví d</w:t>
      </w:r>
      <w:r w:rsidRPr="00553D00">
        <w:rPr>
          <w:i/>
          <w:iCs/>
          <w:sz w:val="26"/>
          <w:szCs w:val="26"/>
        </w:rPr>
        <w:t>ụ</w:t>
      </w:r>
      <w:r w:rsidRPr="00553D00">
        <w:rPr>
          <w:i/>
          <w:iCs/>
          <w:sz w:val="26"/>
          <w:szCs w:val="26"/>
        </w:rPr>
        <w:t xml:space="preserve"> 1</w:t>
      </w:r>
      <w:r w:rsidRPr="00553D00">
        <w:rPr>
          <w:sz w:val="26"/>
          <w:szCs w:val="26"/>
        </w:rPr>
        <w:t xml:space="preserve">, </w:t>
      </w:r>
      <w:r w:rsidRPr="00553D00">
        <w:rPr>
          <w:i/>
          <w:iCs/>
          <w:sz w:val="26"/>
          <w:szCs w:val="26"/>
        </w:rPr>
        <w:t>Luy</w:t>
      </w:r>
      <w:r w:rsidRPr="00553D00">
        <w:rPr>
          <w:i/>
          <w:iCs/>
          <w:sz w:val="26"/>
          <w:szCs w:val="26"/>
        </w:rPr>
        <w:t>ệ</w:t>
      </w:r>
      <w:r w:rsidRPr="00553D00">
        <w:rPr>
          <w:i/>
          <w:iCs/>
          <w:sz w:val="26"/>
          <w:szCs w:val="26"/>
        </w:rPr>
        <w:t>n t</w:t>
      </w:r>
      <w:r w:rsidRPr="00553D00">
        <w:rPr>
          <w:i/>
          <w:iCs/>
          <w:sz w:val="26"/>
          <w:szCs w:val="26"/>
        </w:rPr>
        <w:t>ậ</w:t>
      </w:r>
      <w:r w:rsidRPr="00553D00">
        <w:rPr>
          <w:i/>
          <w:iCs/>
          <w:sz w:val="26"/>
          <w:szCs w:val="26"/>
        </w:rPr>
        <w:t>p 1</w:t>
      </w:r>
      <w:r w:rsidRPr="00553D00">
        <w:rPr>
          <w:sz w:val="26"/>
          <w:szCs w:val="26"/>
        </w:rPr>
        <w:t xml:space="preserve"> (SGK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</w:t>
      </w:r>
    </w:p>
    <w:p w:rsidR="00D154B7" w:rsidRPr="00553D00" w:rsidRDefault="00553D00" w:rsidP="00553D00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V chính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hóa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: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tính th</w:t>
      </w:r>
      <w:r w:rsidRPr="00553D00">
        <w:rPr>
          <w:sz w:val="26"/>
          <w:szCs w:val="26"/>
        </w:rPr>
        <w:t>ẳ</w:t>
      </w:r>
      <w:r w:rsidRPr="00553D00">
        <w:rPr>
          <w:sz w:val="26"/>
          <w:szCs w:val="26"/>
        </w:rPr>
        <w:t>ng hàng (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th</w:t>
      </w:r>
      <w:r w:rsidRPr="00553D00">
        <w:rPr>
          <w:sz w:val="26"/>
          <w:szCs w:val="26"/>
        </w:rPr>
        <w:t>ẳ</w:t>
      </w:r>
      <w:r w:rsidRPr="00553D00">
        <w:rPr>
          <w:sz w:val="26"/>
          <w:szCs w:val="26"/>
        </w:rPr>
        <w:t>ng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),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tính theo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/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 (cùng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553D00">
        <w:rPr>
          <w:sz w:val="26"/>
          <w:szCs w:val="26"/>
        </w:rPr>
        <w:t xml:space="preserve">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khá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553D00">
        <w:rPr>
          <w:sz w:val="26"/>
          <w:szCs w:val="26"/>
        </w:rPr>
        <w:t xml:space="preserve">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y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n hơ</w:t>
      </w:r>
      <w:r w:rsidRPr="00553D00">
        <w:rPr>
          <w:sz w:val="26"/>
          <w:szCs w:val="26"/>
        </w:rPr>
        <w:t>n).</w:t>
      </w:r>
    </w:p>
    <w:p w:rsidR="00D154B7" w:rsidRPr="00553D00" w:rsidRDefault="00553D00" w:rsidP="00553D00">
      <w:pPr>
        <w:pStyle w:val="Compact"/>
        <w:numPr>
          <w:ilvl w:val="1"/>
          <w:numId w:val="9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n </w:t>
      </w:r>
      <w:r w:rsidRPr="00553D00">
        <w:rPr>
          <w:i/>
          <w:iCs/>
          <w:sz w:val="26"/>
          <w:szCs w:val="26"/>
        </w:rPr>
        <w:t>Luy</w:t>
      </w:r>
      <w:r w:rsidRPr="00553D00">
        <w:rPr>
          <w:i/>
          <w:iCs/>
          <w:sz w:val="26"/>
          <w:szCs w:val="26"/>
        </w:rPr>
        <w:t>ệ</w:t>
      </w:r>
      <w:r w:rsidRPr="00553D00">
        <w:rPr>
          <w:i/>
          <w:iCs/>
          <w:sz w:val="26"/>
          <w:szCs w:val="26"/>
        </w:rPr>
        <w:t>n t</w:t>
      </w:r>
      <w:r w:rsidRPr="00553D00">
        <w:rPr>
          <w:i/>
          <w:iCs/>
          <w:sz w:val="26"/>
          <w:szCs w:val="26"/>
        </w:rPr>
        <w:t>ậ</w:t>
      </w:r>
      <w:r w:rsidRPr="00553D00">
        <w:rPr>
          <w:i/>
          <w:iCs/>
          <w:sz w:val="26"/>
          <w:szCs w:val="26"/>
        </w:rPr>
        <w:t>p 1</w:t>
      </w:r>
      <w:r w:rsidRPr="00553D00">
        <w:rPr>
          <w:sz w:val="26"/>
          <w:szCs w:val="26"/>
        </w:rPr>
        <w:t xml:space="preserve"> (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/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âm).</w:t>
      </w:r>
    </w:p>
    <w:p w:rsidR="00D154B7" w:rsidRPr="00553D00" w:rsidRDefault="00553D00" w:rsidP="00553D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làm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c cá nhân. </w:t>
      </w:r>
      <w:r w:rsidRPr="00553D00">
        <w:rPr>
          <w:b/>
          <w:bCs/>
          <w:sz w:val="26"/>
          <w:szCs w:val="26"/>
        </w:rPr>
        <w:t>NL s</w:t>
      </w:r>
      <w:r w:rsidRPr="00553D00">
        <w:rPr>
          <w:b/>
          <w:bCs/>
          <w:sz w:val="26"/>
          <w:szCs w:val="26"/>
        </w:rPr>
        <w:t>ố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HS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máy tính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l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i các phép tính p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p (n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u có) [2.1.TC2a].</w:t>
      </w:r>
    </w:p>
    <w:p w:rsidR="00D154B7" w:rsidRPr="00553D00" w:rsidRDefault="00553D00" w:rsidP="00553D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2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rình bày.</w:t>
      </w:r>
    </w:p>
    <w:p w:rsidR="00D154B7" w:rsidRPr="00553D00" w:rsidRDefault="00553D00" w:rsidP="00553D00">
      <w:pPr>
        <w:pStyle w:val="Compact"/>
        <w:numPr>
          <w:ilvl w:val="0"/>
          <w:numId w:val="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</w:t>
      </w:r>
      <w:r w:rsidRPr="00553D00">
        <w:rPr>
          <w:sz w:val="26"/>
          <w:szCs w:val="26"/>
        </w:rPr>
        <w:t xml:space="preserve"> c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t: Phép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luôn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phép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. Luôn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 xml:space="preserve">y 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/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u th</w:t>
      </w:r>
      <w:r w:rsidRPr="00553D00">
        <w:rPr>
          <w:sz w:val="26"/>
          <w:szCs w:val="26"/>
        </w:rPr>
        <w:t>ẳ</w:t>
      </w:r>
      <w:r w:rsidRPr="00553D00">
        <w:rPr>
          <w:sz w:val="26"/>
          <w:szCs w:val="26"/>
        </w:rPr>
        <w:t>ng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t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các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h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ng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4" w:name="X1927982d3e69c4aa6e191aa400c767daf9a43f9"/>
      <w:bookmarkEnd w:id="3"/>
      <w:r w:rsidRPr="00553D00">
        <w:rPr>
          <w:sz w:val="26"/>
          <w:szCs w:val="26"/>
        </w:rPr>
        <w:lastRenderedPageBreak/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3: L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(10 phút) - Tính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giao hoán,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tính toán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B</w:t>
      </w:r>
      <w:r w:rsidRPr="00553D00">
        <w:rPr>
          <w:sz w:val="26"/>
          <w:szCs w:val="26"/>
        </w:rPr>
        <w:t>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ính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 (Ví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: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(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+(-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</m:t>
        </m:r>
      </m:oMath>
      <w:r w:rsidRPr="00553D00">
        <w:rPr>
          <w:sz w:val="26"/>
          <w:szCs w:val="26"/>
        </w:rPr>
        <w:t>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, nhanh chóng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ính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 b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u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.</w:t>
      </w:r>
    </w:p>
    <w:p w:rsidR="00D154B7" w:rsidRPr="00553D00" w:rsidRDefault="00553D00" w:rsidP="00553D00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nhanh trong 2 phút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tìm cách tính t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ưu.</w:t>
      </w:r>
    </w:p>
    <w:p w:rsidR="00D154B7" w:rsidRPr="00553D00" w:rsidRDefault="00553D00" w:rsidP="00553D00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n: 1 HS trình bày: Nhóm </w:t>
      </w:r>
      <m:oMath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</m:oMath>
      <w:r w:rsidRPr="00553D00">
        <w:rPr>
          <w:sz w:val="26"/>
          <w:szCs w:val="26"/>
        </w:rPr>
        <w:t xml:space="preserve"> và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</m:oMath>
      <w:r w:rsidRPr="00553D00">
        <w:rPr>
          <w:sz w:val="26"/>
          <w:szCs w:val="26"/>
        </w:rPr>
        <w:t xml:space="preserve"> tr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.</w:t>
      </w:r>
    </w:p>
    <w:p w:rsidR="00D154B7" w:rsidRPr="00553D00" w:rsidRDefault="00553D00" w:rsidP="00553D00">
      <w:pPr>
        <w:pStyle w:val="Compact"/>
        <w:numPr>
          <w:ilvl w:val="0"/>
          <w:numId w:val="1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khen ng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i và n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m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nh l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i ích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nhóm các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ho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c các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ó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là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5" w:name="X716f8b2fbcd634346c8bde693a8231baa6d1484"/>
      <w:bookmarkEnd w:id="4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4: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THÚC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 (5 phút)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Khái quát hó</w:t>
      </w:r>
      <w:r w:rsidRPr="00553D00">
        <w:rPr>
          <w:sz w:val="26"/>
          <w:szCs w:val="26"/>
        </w:rPr>
        <w:t>a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HS ghi chép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nh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l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i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/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p phân âm. </w:t>
      </w:r>
      <w:r w:rsidRPr="00553D00">
        <w:rPr>
          <w:b/>
          <w:bCs/>
          <w:sz w:val="26"/>
          <w:szCs w:val="26"/>
        </w:rPr>
        <w:t>Giao n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m v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</w:t>
      </w:r>
      <w:r w:rsidRPr="00553D00">
        <w:rPr>
          <w:sz w:val="26"/>
          <w:szCs w:val="26"/>
        </w:rPr>
        <w:t>Hoàn thành Bài 1.30 SGK (ph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).</w:t>
      </w:r>
    </w:p>
    <w:p w:rsidR="00D154B7" w:rsidRPr="00553D00" w:rsidRDefault="00553D00" w:rsidP="00553D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ghi chép.</w:t>
      </w:r>
    </w:p>
    <w:p w:rsidR="00D154B7" w:rsidRPr="00553D00" w:rsidRDefault="00553D00" w:rsidP="00553D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Không có.</w:t>
      </w:r>
    </w:p>
    <w:p w:rsidR="00D154B7" w:rsidRPr="00553D00" w:rsidRDefault="00553D00" w:rsidP="00553D00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D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 xml:space="preserve">n dò HS </w:t>
      </w:r>
      <w:r w:rsidRPr="00553D00">
        <w:rPr>
          <w:b/>
          <w:bCs/>
          <w:sz w:val="26"/>
          <w:szCs w:val="26"/>
        </w:rPr>
        <w:t>Chu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n b</w:t>
      </w:r>
      <w:r w:rsidRPr="00553D00">
        <w:rPr>
          <w:b/>
          <w:bCs/>
          <w:sz w:val="26"/>
          <w:szCs w:val="26"/>
        </w:rPr>
        <w:t>ị</w:t>
      </w:r>
      <w:r w:rsidRPr="00553D00">
        <w:rPr>
          <w:b/>
          <w:bCs/>
          <w:sz w:val="26"/>
          <w:szCs w:val="26"/>
        </w:rPr>
        <w:t xml:space="preserve"> bài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p theo.</w:t>
      </w:r>
    </w:p>
    <w:p w:rsidR="00D154B7" w:rsidRPr="00553D00" w:rsidRDefault="00D154B7" w:rsidP="00553D00">
      <w:pPr>
        <w:jc w:val="both"/>
        <w:rPr>
          <w:sz w:val="26"/>
          <w:szCs w:val="26"/>
        </w:rPr>
      </w:pP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6" w:name="tiết-2-nhân-số-thập-phân"/>
      <w:bookmarkEnd w:id="5"/>
      <w:r w:rsidRPr="00553D00">
        <w:rPr>
          <w:sz w:val="26"/>
          <w:szCs w:val="26"/>
        </w:rPr>
        <w:t>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2: NHÂ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7" w:name="Xbce84f134dc991714f5e3a0358dc195d6e164f4"/>
      <w:bookmarkEnd w:id="6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1: M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(5 phút) -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bài cũ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 xml:space="preserve"> và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v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phép nhân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HS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p 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553D00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+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hính xác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g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i 1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a bài.</w:t>
      </w:r>
    </w:p>
    <w:p w:rsidR="00D154B7" w:rsidRPr="00553D00" w:rsidRDefault="00553D00" w:rsidP="00553D00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a bài, l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p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xét.</w:t>
      </w:r>
    </w:p>
    <w:p w:rsidR="00D154B7" w:rsidRPr="00553D00" w:rsidRDefault="00553D00" w:rsidP="00553D00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</w:t>
      </w:r>
      <w:r w:rsidRPr="00553D00">
        <w:rPr>
          <w:sz w:val="26"/>
          <w:szCs w:val="26"/>
        </w:rPr>
        <w:t>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HS tr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d</w:t>
      </w:r>
      <w:r w:rsidRPr="00553D00">
        <w:rPr>
          <w:sz w:val="26"/>
          <w:szCs w:val="26"/>
        </w:rPr>
        <w:t>ẫ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: Tương t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 xml:space="preserve"> như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, 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, phép nhâ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cũng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8" w:name="Xe478d39d040b4976185704db206a04db04f8bc4"/>
      <w:bookmarkEnd w:id="7"/>
      <w:r w:rsidRPr="00553D00">
        <w:rPr>
          <w:sz w:val="26"/>
          <w:szCs w:val="26"/>
        </w:rPr>
        <w:lastRenderedPageBreak/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2: HÌNH THÀNH K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(25 phút) - Phép Nhân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N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nhâ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,</w:t>
      </w:r>
      <w:r w:rsidRPr="00553D00">
        <w:rPr>
          <w:sz w:val="26"/>
          <w:szCs w:val="26"/>
        </w:rPr>
        <w:t xml:space="preserve"> bao g</w:t>
      </w:r>
      <w:r w:rsidRPr="00553D00">
        <w:rPr>
          <w:sz w:val="26"/>
          <w:szCs w:val="26"/>
        </w:rPr>
        <w:t>ồ</w:t>
      </w:r>
      <w:r w:rsidRPr="00553D00">
        <w:rPr>
          <w:sz w:val="26"/>
          <w:szCs w:val="26"/>
        </w:rPr>
        <w:t>m c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âm và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Nhâ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;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;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phép nhân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HS ghi nh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và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i </w:t>
      </w:r>
      <w:r w:rsidRPr="00553D00">
        <w:rPr>
          <w:i/>
          <w:iCs/>
          <w:sz w:val="26"/>
          <w:szCs w:val="26"/>
        </w:rPr>
        <w:t>Ví d</w:t>
      </w:r>
      <w:r w:rsidRPr="00553D00">
        <w:rPr>
          <w:i/>
          <w:iCs/>
          <w:sz w:val="26"/>
          <w:szCs w:val="26"/>
        </w:rPr>
        <w:t>ụ</w:t>
      </w:r>
      <w:r w:rsidRPr="00553D00">
        <w:rPr>
          <w:i/>
          <w:iCs/>
          <w:sz w:val="26"/>
          <w:szCs w:val="26"/>
        </w:rPr>
        <w:t xml:space="preserve"> 2</w:t>
      </w:r>
      <w:r w:rsidRPr="00553D00">
        <w:rPr>
          <w:sz w:val="26"/>
          <w:szCs w:val="26"/>
        </w:rPr>
        <w:t xml:space="preserve">, </w:t>
      </w:r>
      <w:r w:rsidRPr="00553D00">
        <w:rPr>
          <w:i/>
          <w:iCs/>
          <w:sz w:val="26"/>
          <w:szCs w:val="26"/>
        </w:rPr>
        <w:t>Luy</w:t>
      </w:r>
      <w:r w:rsidRPr="00553D00">
        <w:rPr>
          <w:i/>
          <w:iCs/>
          <w:sz w:val="26"/>
          <w:szCs w:val="26"/>
        </w:rPr>
        <w:t>ệ</w:t>
      </w:r>
      <w:r w:rsidRPr="00553D00">
        <w:rPr>
          <w:i/>
          <w:iCs/>
          <w:sz w:val="26"/>
          <w:szCs w:val="26"/>
        </w:rPr>
        <w:t>n t</w:t>
      </w:r>
      <w:r w:rsidRPr="00553D00">
        <w:rPr>
          <w:i/>
          <w:iCs/>
          <w:sz w:val="26"/>
          <w:szCs w:val="26"/>
        </w:rPr>
        <w:t>ậ</w:t>
      </w:r>
      <w:r w:rsidRPr="00553D00">
        <w:rPr>
          <w:i/>
          <w:iCs/>
          <w:sz w:val="26"/>
          <w:szCs w:val="26"/>
        </w:rPr>
        <w:t>p 2</w:t>
      </w:r>
      <w:r w:rsidRPr="00553D00">
        <w:rPr>
          <w:sz w:val="26"/>
          <w:szCs w:val="26"/>
        </w:rPr>
        <w:t xml:space="preserve"> (SGK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</w:t>
      </w:r>
    </w:p>
    <w:p w:rsidR="00D154B7" w:rsidRPr="00553D00" w:rsidRDefault="00553D00" w:rsidP="00553D00">
      <w:pPr>
        <w:pStyle w:val="Compact"/>
        <w:numPr>
          <w:ilvl w:val="1"/>
          <w:numId w:val="14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V trình bày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Nhân: (1) Nhân như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, (2)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m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c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hai th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, (3)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vào tích. (4)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(cùng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553D00">
        <w:rPr>
          <w:sz w:val="26"/>
          <w:szCs w:val="26"/>
        </w:rPr>
        <w:t xml:space="preserve"> dương, khá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u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553D00">
        <w:rPr>
          <w:sz w:val="26"/>
          <w:szCs w:val="26"/>
        </w:rPr>
        <w:t xml:space="preserve"> âm).</w:t>
      </w:r>
    </w:p>
    <w:p w:rsidR="00D154B7" w:rsidRPr="00553D00" w:rsidRDefault="00553D00" w:rsidP="00553D00">
      <w:pPr>
        <w:pStyle w:val="Compact"/>
        <w:numPr>
          <w:ilvl w:val="1"/>
          <w:numId w:val="14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V gi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t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u các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(Giao hoán,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, Phân p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) và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n </w:t>
      </w:r>
      <w:r w:rsidRPr="00553D00">
        <w:rPr>
          <w:i/>
          <w:iCs/>
          <w:sz w:val="26"/>
          <w:szCs w:val="26"/>
        </w:rPr>
        <w:t>Luy</w:t>
      </w:r>
      <w:r w:rsidRPr="00553D00">
        <w:rPr>
          <w:i/>
          <w:iCs/>
          <w:sz w:val="26"/>
          <w:szCs w:val="26"/>
        </w:rPr>
        <w:t>ệ</w:t>
      </w:r>
      <w:r w:rsidRPr="00553D00">
        <w:rPr>
          <w:i/>
          <w:iCs/>
          <w:sz w:val="26"/>
          <w:szCs w:val="26"/>
        </w:rPr>
        <w:t>n t</w:t>
      </w:r>
      <w:r w:rsidRPr="00553D00">
        <w:rPr>
          <w:i/>
          <w:iCs/>
          <w:sz w:val="26"/>
          <w:szCs w:val="26"/>
        </w:rPr>
        <w:t>ậ</w:t>
      </w:r>
      <w:r w:rsidRPr="00553D00">
        <w:rPr>
          <w:i/>
          <w:iCs/>
          <w:sz w:val="26"/>
          <w:szCs w:val="26"/>
        </w:rPr>
        <w:t>p 2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làm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c cá nhân. </w:t>
      </w:r>
      <w:r w:rsidRPr="00553D00">
        <w:rPr>
          <w:b/>
          <w:bCs/>
          <w:sz w:val="26"/>
          <w:szCs w:val="26"/>
        </w:rPr>
        <w:t>NL s</w:t>
      </w:r>
      <w:r w:rsidRPr="00553D00">
        <w:rPr>
          <w:b/>
          <w:bCs/>
          <w:sz w:val="26"/>
          <w:szCs w:val="26"/>
        </w:rPr>
        <w:t>ố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HS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máy tính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nhân và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v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 xml:space="preserve"> trí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[2.1.TC2a].</w:t>
      </w:r>
    </w:p>
    <w:p w:rsidR="00D154B7" w:rsidRPr="00553D00" w:rsidRDefault="00553D00" w:rsidP="00553D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2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rình bà</w:t>
      </w:r>
      <w:r w:rsidRPr="00553D00">
        <w:rPr>
          <w:sz w:val="26"/>
          <w:szCs w:val="26"/>
        </w:rPr>
        <w:t>y,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thích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m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.</w:t>
      </w:r>
    </w:p>
    <w:p w:rsidR="00D154B7" w:rsidRPr="00553D00" w:rsidRDefault="00553D00" w:rsidP="00553D00">
      <w:pPr>
        <w:pStyle w:val="Compact"/>
        <w:numPr>
          <w:ilvl w:val="0"/>
          <w:numId w:val="1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c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t: P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m chính xác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sau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hai th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9" w:name="X991fcb5b8570e84fe90b7d8338bb03d4789e765"/>
      <w:bookmarkEnd w:id="8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3: L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(10 phút) - Nhân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linh 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phân p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tính nhanh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ính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 (Ví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(-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+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</m:oMath>
      <w:r w:rsidRPr="00553D00">
        <w:rPr>
          <w:sz w:val="26"/>
          <w:szCs w:val="26"/>
        </w:rPr>
        <w:t>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 (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phân p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p: </w:t>
      </w:r>
      <m:oMath>
        <m:r>
          <w:rPr>
            <w:rFonts w:ascii="Cambria Math" w:hAnsi="Cambria Math"/>
            <w:sz w:val="26"/>
            <w:szCs w:val="26"/>
          </w:rPr>
          <m:t>C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(-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+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y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</m:oMath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 xml:space="preserve">à </w:t>
      </w:r>
      <m:oMath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</m:oMath>
      <w:r w:rsidRPr="00553D00">
        <w:rPr>
          <w:sz w:val="26"/>
          <w:szCs w:val="26"/>
        </w:rPr>
        <w:t xml:space="preserve"> là hai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nhau.</w:t>
      </w:r>
    </w:p>
    <w:p w:rsidR="00D154B7" w:rsidRPr="00553D00" w:rsidRDefault="00553D00" w:rsidP="00553D00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n: HS trình bày: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((-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+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=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0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1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n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m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nh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ung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0" w:name="Xf5e8170dafa7e6941e6816eb25e568cc55daea3"/>
      <w:bookmarkEnd w:id="9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4: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THÚC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 (5 phút)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Khái quát hóa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nhân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HS ghi chép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lastRenderedPageBreak/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óm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 cách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 xml:space="preserve">y khi nhân. </w:t>
      </w:r>
      <w:r w:rsidRPr="00553D00">
        <w:rPr>
          <w:b/>
          <w:bCs/>
          <w:sz w:val="26"/>
          <w:szCs w:val="26"/>
        </w:rPr>
        <w:t>Giao n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m v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Hoàn thành Bài 1.30 SGK (ph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Nhân).</w:t>
      </w:r>
    </w:p>
    <w:p w:rsidR="00D154B7" w:rsidRPr="00553D00" w:rsidRDefault="00553D00" w:rsidP="00553D00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ghi chép.</w:t>
      </w:r>
    </w:p>
    <w:p w:rsidR="00D154B7" w:rsidRPr="00553D00" w:rsidRDefault="00553D00" w:rsidP="00553D00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Không có.</w:t>
      </w:r>
    </w:p>
    <w:p w:rsidR="00D154B7" w:rsidRPr="00553D00" w:rsidRDefault="00553D00" w:rsidP="00553D00">
      <w:pPr>
        <w:pStyle w:val="Compact"/>
        <w:numPr>
          <w:ilvl w:val="0"/>
          <w:numId w:val="1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D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 xml:space="preserve">n dò HS </w:t>
      </w:r>
      <w:r w:rsidRPr="00553D00">
        <w:rPr>
          <w:b/>
          <w:bCs/>
          <w:sz w:val="26"/>
          <w:szCs w:val="26"/>
        </w:rPr>
        <w:t>Chu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n b</w:t>
      </w:r>
      <w:r w:rsidRPr="00553D00">
        <w:rPr>
          <w:b/>
          <w:bCs/>
          <w:sz w:val="26"/>
          <w:szCs w:val="26"/>
        </w:rPr>
        <w:t>ị</w:t>
      </w:r>
      <w:r w:rsidRPr="00553D00">
        <w:rPr>
          <w:b/>
          <w:bCs/>
          <w:sz w:val="26"/>
          <w:szCs w:val="26"/>
        </w:rPr>
        <w:t xml:space="preserve"> bài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p theo.</w:t>
      </w:r>
    </w:p>
    <w:p w:rsidR="00D154B7" w:rsidRPr="00553D00" w:rsidRDefault="00D154B7" w:rsidP="00553D00">
      <w:pPr>
        <w:jc w:val="both"/>
        <w:rPr>
          <w:sz w:val="26"/>
          <w:szCs w:val="26"/>
        </w:rPr>
      </w:pP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1" w:name="tiết-3-chia-số-thập-phân"/>
      <w:bookmarkEnd w:id="10"/>
      <w:r w:rsidRPr="00553D00">
        <w:rPr>
          <w:sz w:val="26"/>
          <w:szCs w:val="26"/>
        </w:rPr>
        <w:t>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3: CHI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2" w:name="hoạt-động-1-mở-đầu-5-phút---khởi-động-1"/>
      <w:bookmarkEnd w:id="11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1: M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(5 phút) - Kh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>i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Ô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ép nhân và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v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phép chia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HS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i bài toán 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553D00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2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hính xác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g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i 1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 xml:space="preserve">a bài (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553D00">
        <w:rPr>
          <w:sz w:val="26"/>
          <w:szCs w:val="26"/>
        </w:rPr>
        <w:t>).</w:t>
      </w:r>
    </w:p>
    <w:p w:rsidR="00D154B7" w:rsidRPr="00553D00" w:rsidRDefault="00553D00" w:rsidP="00553D00">
      <w:pPr>
        <w:pStyle w:val="Compact"/>
        <w:numPr>
          <w:ilvl w:val="0"/>
          <w:numId w:val="1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tr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 xml:space="preserve">i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3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1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HS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nhâ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âm.</w:t>
      </w:r>
    </w:p>
    <w:p w:rsidR="00D154B7" w:rsidRPr="00553D00" w:rsidRDefault="00553D00" w:rsidP="00553D00">
      <w:pPr>
        <w:pStyle w:val="Compact"/>
        <w:numPr>
          <w:ilvl w:val="0"/>
          <w:numId w:val="1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 xml:space="preserve">nh: GV </w:t>
      </w:r>
      <w:r w:rsidRPr="00553D00">
        <w:rPr>
          <w:sz w:val="26"/>
          <w:szCs w:val="26"/>
        </w:rPr>
        <w:t>d</w:t>
      </w:r>
      <w:r w:rsidRPr="00553D00">
        <w:rPr>
          <w:sz w:val="26"/>
          <w:szCs w:val="26"/>
        </w:rPr>
        <w:t>ẫ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: Phép chia cũng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i tương đương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đơn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 hóa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3" w:name="Xe7eb6081d43db4c6d968ff02bf75b04fe86a8fd"/>
      <w:bookmarkEnd w:id="12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2: HÌNH THÀNH K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(25 phút) - Phép Chia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N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hi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và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hi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;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HS ghi nh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và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i </w:t>
      </w:r>
      <w:r w:rsidRPr="00553D00">
        <w:rPr>
          <w:i/>
          <w:iCs/>
          <w:sz w:val="26"/>
          <w:szCs w:val="26"/>
        </w:rPr>
        <w:t>Ví d</w:t>
      </w:r>
      <w:r w:rsidRPr="00553D00">
        <w:rPr>
          <w:i/>
          <w:iCs/>
          <w:sz w:val="26"/>
          <w:szCs w:val="26"/>
        </w:rPr>
        <w:t>ụ</w:t>
      </w:r>
      <w:r w:rsidRPr="00553D00">
        <w:rPr>
          <w:i/>
          <w:iCs/>
          <w:sz w:val="26"/>
          <w:szCs w:val="26"/>
        </w:rPr>
        <w:t xml:space="preserve"> 3</w:t>
      </w:r>
      <w:r w:rsidRPr="00553D00">
        <w:rPr>
          <w:sz w:val="26"/>
          <w:szCs w:val="26"/>
        </w:rPr>
        <w:t xml:space="preserve">, </w:t>
      </w:r>
      <w:r w:rsidRPr="00553D00">
        <w:rPr>
          <w:i/>
          <w:iCs/>
          <w:sz w:val="26"/>
          <w:szCs w:val="26"/>
        </w:rPr>
        <w:t>Luy</w:t>
      </w:r>
      <w:r w:rsidRPr="00553D00">
        <w:rPr>
          <w:i/>
          <w:iCs/>
          <w:sz w:val="26"/>
          <w:szCs w:val="26"/>
        </w:rPr>
        <w:t>ệ</w:t>
      </w:r>
      <w:r w:rsidRPr="00553D00">
        <w:rPr>
          <w:i/>
          <w:iCs/>
          <w:sz w:val="26"/>
          <w:szCs w:val="26"/>
        </w:rPr>
        <w:t>n t</w:t>
      </w:r>
      <w:r w:rsidRPr="00553D00">
        <w:rPr>
          <w:i/>
          <w:iCs/>
          <w:sz w:val="26"/>
          <w:szCs w:val="26"/>
        </w:rPr>
        <w:t>ậ</w:t>
      </w:r>
      <w:r w:rsidRPr="00553D00">
        <w:rPr>
          <w:i/>
          <w:iCs/>
          <w:sz w:val="26"/>
          <w:szCs w:val="26"/>
        </w:rPr>
        <w:t>p 3</w:t>
      </w:r>
      <w:r w:rsidRPr="00553D00">
        <w:rPr>
          <w:sz w:val="26"/>
          <w:szCs w:val="26"/>
        </w:rPr>
        <w:t xml:space="preserve"> (SGK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</w:t>
      </w:r>
    </w:p>
    <w:p w:rsidR="00D154B7" w:rsidRPr="00553D00" w:rsidRDefault="00553D00" w:rsidP="00553D00">
      <w:pPr>
        <w:pStyle w:val="Compact"/>
        <w:numPr>
          <w:ilvl w:val="1"/>
          <w:numId w:val="19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V trình bày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hia: (1)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 xml:space="preserve">y 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b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 xml:space="preserve"> chia và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ia (b</w:t>
      </w:r>
      <w:r w:rsidRPr="00553D00">
        <w:rPr>
          <w:sz w:val="26"/>
          <w:szCs w:val="26"/>
        </w:rPr>
        <w:t>ằ</w:t>
      </w:r>
      <w:r w:rsidRPr="00553D00">
        <w:rPr>
          <w:sz w:val="26"/>
          <w:szCs w:val="26"/>
        </w:rPr>
        <w:t>ng cách nhân c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hai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 xml:space="preserve">i </w:t>
      </w:r>
      <m:oMath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n</m:t>
            </m:r>
          </m:sup>
        </m:sSup>
      </m:oMath>
      <w:r w:rsidRPr="00553D00">
        <w:rPr>
          <w:sz w:val="26"/>
          <w:szCs w:val="26"/>
        </w:rPr>
        <w:t>)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ia là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. (2)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chia như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. (3)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.</w:t>
      </w:r>
    </w:p>
    <w:p w:rsidR="00D154B7" w:rsidRPr="00553D00" w:rsidRDefault="00553D00" w:rsidP="00553D00">
      <w:pPr>
        <w:pStyle w:val="Compact"/>
        <w:numPr>
          <w:ilvl w:val="1"/>
          <w:numId w:val="19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n </w:t>
      </w:r>
      <w:r w:rsidRPr="00553D00">
        <w:rPr>
          <w:i/>
          <w:iCs/>
          <w:sz w:val="26"/>
          <w:szCs w:val="26"/>
        </w:rPr>
        <w:t>Luy</w:t>
      </w:r>
      <w:r w:rsidRPr="00553D00">
        <w:rPr>
          <w:i/>
          <w:iCs/>
          <w:sz w:val="26"/>
          <w:szCs w:val="26"/>
        </w:rPr>
        <w:t>ệ</w:t>
      </w:r>
      <w:r w:rsidRPr="00553D00">
        <w:rPr>
          <w:i/>
          <w:iCs/>
          <w:sz w:val="26"/>
          <w:szCs w:val="26"/>
        </w:rPr>
        <w:t>n t</w:t>
      </w:r>
      <w:r w:rsidRPr="00553D00">
        <w:rPr>
          <w:i/>
          <w:iCs/>
          <w:sz w:val="26"/>
          <w:szCs w:val="26"/>
        </w:rPr>
        <w:t>ậ</w:t>
      </w:r>
      <w:r w:rsidRPr="00553D00">
        <w:rPr>
          <w:i/>
          <w:iCs/>
          <w:sz w:val="26"/>
          <w:szCs w:val="26"/>
        </w:rPr>
        <w:t>p 3</w:t>
      </w:r>
      <w:r w:rsidRPr="00553D00">
        <w:rPr>
          <w:sz w:val="26"/>
          <w:szCs w:val="26"/>
        </w:rPr>
        <w:t xml:space="preserve"> (Chi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 âm).</w:t>
      </w:r>
    </w:p>
    <w:p w:rsidR="00D154B7" w:rsidRPr="00553D00" w:rsidRDefault="00553D00" w:rsidP="00553D00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làm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c cá nhân. </w:t>
      </w:r>
      <w:r w:rsidRPr="00553D00">
        <w:rPr>
          <w:b/>
          <w:bCs/>
          <w:sz w:val="26"/>
          <w:szCs w:val="26"/>
        </w:rPr>
        <w:t>NL s</w:t>
      </w:r>
      <w:r w:rsidRPr="00553D00">
        <w:rPr>
          <w:b/>
          <w:bCs/>
          <w:sz w:val="26"/>
          <w:szCs w:val="26"/>
        </w:rPr>
        <w:t>ố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HS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máy tính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chia và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qu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[2.1.TC2a].</w:t>
      </w:r>
    </w:p>
    <w:p w:rsidR="00D154B7" w:rsidRPr="00553D00" w:rsidRDefault="00553D00" w:rsidP="00553D00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</w:t>
      </w:r>
      <w:r w:rsidRPr="00553D00">
        <w:rPr>
          <w:sz w:val="26"/>
          <w:szCs w:val="26"/>
        </w:rPr>
        <w:t>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2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rình bày chi 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các b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.</w:t>
      </w:r>
    </w:p>
    <w:p w:rsidR="00D154B7" w:rsidRPr="00553D00" w:rsidRDefault="00553D00" w:rsidP="00553D00">
      <w:pPr>
        <w:pStyle w:val="Compact"/>
        <w:numPr>
          <w:ilvl w:val="0"/>
          <w:numId w:val="18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c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t: M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c tiêu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là b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ia thành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nguyên, giúp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tính toán d</w:t>
      </w:r>
      <w:r w:rsidRPr="00553D00">
        <w:rPr>
          <w:sz w:val="26"/>
          <w:szCs w:val="26"/>
        </w:rPr>
        <w:t>ễ</w:t>
      </w:r>
      <w:r w:rsidRPr="00553D00">
        <w:rPr>
          <w:sz w:val="26"/>
          <w:szCs w:val="26"/>
        </w:rPr>
        <w:t xml:space="preserve"> dàng hơn.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c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khi 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 xml:space="preserve">y 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b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 xml:space="preserve"> chia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4" w:name="hoạt-động-3-luyện-tập-10-phút---tìm-x"/>
      <w:bookmarkEnd w:id="13"/>
      <w:r w:rsidRPr="00553D00">
        <w:rPr>
          <w:sz w:val="26"/>
          <w:szCs w:val="26"/>
        </w:rPr>
        <w:lastRenderedPageBreak/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3: L</w:t>
      </w:r>
      <w:r w:rsidRPr="00553D00">
        <w:rPr>
          <w:sz w:val="26"/>
          <w:szCs w:val="26"/>
        </w:rPr>
        <w:t>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(10 phút) - Tìm x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phép nhân và chia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i bài toán 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p 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553D00">
        <w:rPr>
          <w:sz w:val="26"/>
          <w:szCs w:val="26"/>
        </w:rPr>
        <w:t xml:space="preserve"> h</w:t>
      </w:r>
      <w:r w:rsidRPr="00553D00">
        <w:rPr>
          <w:sz w:val="26"/>
          <w:szCs w:val="26"/>
        </w:rPr>
        <w:t>ỗ</w:t>
      </w:r>
      <w:r w:rsidRPr="00553D00">
        <w:rPr>
          <w:sz w:val="26"/>
          <w:szCs w:val="26"/>
        </w:rPr>
        <w:t>n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(nhân, chia). Ví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: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0</m:t>
        </m:r>
      </m:oMath>
      <w:r w:rsidRPr="00553D00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(-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=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4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hính xác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: GV giao 2 bài tì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làm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cá nhân,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rung vào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xác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 phép toán ngư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c.</w:t>
      </w:r>
    </w:p>
    <w:p w:rsidR="00D154B7" w:rsidRPr="00553D00" w:rsidRDefault="00553D00" w:rsidP="00553D00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2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rình bày.</w:t>
      </w:r>
    </w:p>
    <w:p w:rsidR="00D154B7" w:rsidRPr="00553D00" w:rsidRDefault="00553D00" w:rsidP="00553D00">
      <w:pPr>
        <w:pStyle w:val="Compact"/>
        <w:numPr>
          <w:ilvl w:val="1"/>
          <w:numId w:val="2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 xml:space="preserve">Bài 1: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6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-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1"/>
          <w:numId w:val="21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 xml:space="preserve">Bài 2: </w:t>
      </w:r>
      <m:oMath>
        <m:r>
          <w:rPr>
            <w:rFonts w:ascii="Cambria Math" w:hAnsi="Cambria Math"/>
            <w:sz w:val="26"/>
            <w:szCs w:val="26"/>
          </w:rPr>
          <m:t>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(-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=-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20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nh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nh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h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c sinh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c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trong m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i phép tính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5" w:name="Xe79cd5145107df54da5a4f3be17a34f67c627e6"/>
      <w:bookmarkEnd w:id="14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4: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THÚC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 (5 phút)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Khái quát hóa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hia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HS ghi chép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2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óm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t các b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 chia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p phân. </w:t>
      </w:r>
      <w:r w:rsidRPr="00553D00">
        <w:rPr>
          <w:b/>
          <w:bCs/>
          <w:sz w:val="26"/>
          <w:szCs w:val="26"/>
        </w:rPr>
        <w:t>Giao n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m v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Hoàn thành Bài 1.30 SGK (ph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Chia).</w:t>
      </w:r>
    </w:p>
    <w:p w:rsidR="00D154B7" w:rsidRPr="00553D00" w:rsidRDefault="00553D00" w:rsidP="00553D00">
      <w:pPr>
        <w:pStyle w:val="Compact"/>
        <w:numPr>
          <w:ilvl w:val="0"/>
          <w:numId w:val="2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ghi chép.</w:t>
      </w:r>
    </w:p>
    <w:p w:rsidR="00D154B7" w:rsidRPr="00553D00" w:rsidRDefault="00553D00" w:rsidP="00553D00">
      <w:pPr>
        <w:pStyle w:val="Compact"/>
        <w:numPr>
          <w:ilvl w:val="0"/>
          <w:numId w:val="2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Không có.</w:t>
      </w:r>
    </w:p>
    <w:p w:rsidR="00D154B7" w:rsidRPr="00553D00" w:rsidRDefault="00553D00" w:rsidP="00553D00">
      <w:pPr>
        <w:pStyle w:val="Compact"/>
        <w:numPr>
          <w:ilvl w:val="0"/>
          <w:numId w:val="22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D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 xml:space="preserve">n dò HS </w:t>
      </w:r>
      <w:r w:rsidRPr="00553D00">
        <w:rPr>
          <w:b/>
          <w:bCs/>
          <w:sz w:val="26"/>
          <w:szCs w:val="26"/>
        </w:rPr>
        <w:t>Chu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n b</w:t>
      </w:r>
      <w:r w:rsidRPr="00553D00">
        <w:rPr>
          <w:b/>
          <w:bCs/>
          <w:sz w:val="26"/>
          <w:szCs w:val="26"/>
        </w:rPr>
        <w:t>ị</w:t>
      </w:r>
      <w:r w:rsidRPr="00553D00">
        <w:rPr>
          <w:b/>
          <w:bCs/>
          <w:sz w:val="26"/>
          <w:szCs w:val="26"/>
        </w:rPr>
        <w:t xml:space="preserve"> bài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p theo.</w:t>
      </w:r>
    </w:p>
    <w:p w:rsidR="00D154B7" w:rsidRPr="00553D00" w:rsidRDefault="00D154B7" w:rsidP="00553D00">
      <w:pPr>
        <w:jc w:val="both"/>
        <w:rPr>
          <w:sz w:val="26"/>
          <w:szCs w:val="26"/>
        </w:rPr>
      </w:pP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6" w:name="tiết-4-luyện-tập-chung-và-vận-dụng"/>
      <w:bookmarkEnd w:id="15"/>
      <w:r w:rsidRPr="00553D00">
        <w:rPr>
          <w:sz w:val="26"/>
          <w:szCs w:val="26"/>
        </w:rPr>
        <w:t>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4: L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CHUNG VÀ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7" w:name="X28b728bc86cc4a436e9e656e536ea33bfc6195d"/>
      <w:bookmarkEnd w:id="16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1: M</w:t>
      </w:r>
      <w:r w:rsidRPr="00553D00">
        <w:rPr>
          <w:sz w:val="26"/>
          <w:szCs w:val="26"/>
        </w:rPr>
        <w:t>Ở</w:t>
      </w:r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(10 phút) -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4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tính toán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Trò chơi "Ai nhanh hơn"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và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đ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t tính/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ph</w:t>
      </w:r>
      <w:r w:rsidRPr="00553D00">
        <w:rPr>
          <w:sz w:val="26"/>
          <w:szCs w:val="26"/>
        </w:rPr>
        <w:t>ẩ</w:t>
      </w:r>
      <w:r w:rsidRPr="00553D00">
        <w:rPr>
          <w:sz w:val="26"/>
          <w:szCs w:val="26"/>
        </w:rPr>
        <w:t>y cho 4 phép tính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2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lastRenderedPageBreak/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4 nhóm, m</w:t>
      </w:r>
      <w:r w:rsidRPr="00553D00">
        <w:rPr>
          <w:sz w:val="26"/>
          <w:szCs w:val="26"/>
        </w:rPr>
        <w:t>ỗ</w:t>
      </w:r>
      <w:r w:rsidRPr="00553D00">
        <w:rPr>
          <w:sz w:val="26"/>
          <w:szCs w:val="26"/>
        </w:rPr>
        <w:t>i nhóm ph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trách m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t phép tính, trình bày nhanh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mình.</w:t>
      </w:r>
    </w:p>
    <w:p w:rsidR="00D154B7" w:rsidRPr="00553D00" w:rsidRDefault="00553D00" w:rsidP="00553D00">
      <w:pPr>
        <w:pStyle w:val="Compact"/>
        <w:numPr>
          <w:ilvl w:val="0"/>
          <w:numId w:val="2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Các nhóm trình bày và các nhóm khác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xét, b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 xml:space="preserve"> </w:t>
      </w:r>
      <w:r w:rsidRPr="00553D00">
        <w:rPr>
          <w:sz w:val="26"/>
          <w:szCs w:val="26"/>
        </w:rPr>
        <w:t>sung.</w:t>
      </w:r>
    </w:p>
    <w:p w:rsidR="00D154B7" w:rsidRPr="00553D00" w:rsidRDefault="00553D00" w:rsidP="00553D00">
      <w:pPr>
        <w:pStyle w:val="Compact"/>
        <w:numPr>
          <w:ilvl w:val="0"/>
          <w:numId w:val="2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GV c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t l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i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4 phép tính.</w:t>
      </w:r>
    </w:p>
    <w:p w:rsidR="00D154B7" w:rsidRPr="00553D00" w:rsidRDefault="00553D00" w:rsidP="00553D00">
      <w:pPr>
        <w:pStyle w:val="Compact"/>
        <w:numPr>
          <w:ilvl w:val="0"/>
          <w:numId w:val="23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N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m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nh t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m quan tr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ng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áp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quy t</w:t>
      </w:r>
      <w:r w:rsidRPr="00553D00">
        <w:rPr>
          <w:sz w:val="26"/>
          <w:szCs w:val="26"/>
        </w:rPr>
        <w:t>ắ</w:t>
      </w:r>
      <w:r w:rsidRPr="00553D00">
        <w:rPr>
          <w:sz w:val="26"/>
          <w:szCs w:val="26"/>
        </w:rPr>
        <w:t>c d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u cho m</w:t>
      </w:r>
      <w:r w:rsidRPr="00553D00">
        <w:rPr>
          <w:sz w:val="26"/>
          <w:szCs w:val="26"/>
        </w:rPr>
        <w:t>ọ</w:t>
      </w:r>
      <w:r w:rsidRPr="00553D00">
        <w:rPr>
          <w:sz w:val="26"/>
          <w:szCs w:val="26"/>
        </w:rPr>
        <w:t>i phép tính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8" w:name="Xf1ee109084aaf8f2ebe08beef9b4e105eddcc08"/>
      <w:bookmarkEnd w:id="17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2: LUY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ÍNH H</w:t>
      </w:r>
      <w:r w:rsidRPr="00553D00">
        <w:rPr>
          <w:sz w:val="26"/>
          <w:szCs w:val="26"/>
        </w:rPr>
        <w:t>Ỗ</w:t>
      </w:r>
      <w:r w:rsidRPr="00553D00">
        <w:rPr>
          <w:sz w:val="26"/>
          <w:szCs w:val="26"/>
        </w:rPr>
        <w:t>N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(15 phút)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</w:t>
      </w: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ành tính toán b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u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có c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a nhi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>u phép tính và tính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lí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ác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ính h</w:t>
      </w:r>
      <w:r w:rsidRPr="00553D00">
        <w:rPr>
          <w:sz w:val="26"/>
          <w:szCs w:val="26"/>
        </w:rPr>
        <w:t>ỗ</w:t>
      </w:r>
      <w:r w:rsidRPr="00553D00">
        <w:rPr>
          <w:sz w:val="26"/>
          <w:szCs w:val="26"/>
        </w:rPr>
        <w:t>n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 (ưu tiên phép nhân/chia, sau đó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c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/tr</w:t>
      </w:r>
      <w:r w:rsidRPr="00553D00">
        <w:rPr>
          <w:sz w:val="26"/>
          <w:szCs w:val="26"/>
        </w:rPr>
        <w:t>ừ</w:t>
      </w:r>
      <w:r w:rsidRPr="00553D00">
        <w:rPr>
          <w:sz w:val="26"/>
          <w:szCs w:val="26"/>
        </w:rPr>
        <w:t>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hính xác các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h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p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24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giao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 xml:space="preserve">p: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(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(-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4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)+(</m:t>
        </m:r>
        <m:r>
          <w:rPr>
            <w:rFonts w:ascii="Cambria Math" w:hAnsi="Cambria Math"/>
            <w:sz w:val="26"/>
            <w:szCs w:val="26"/>
          </w:rPr>
          <m:t>3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: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)</m:t>
        </m:r>
      </m:oMath>
      <w:r w:rsidRPr="00553D00">
        <w:rPr>
          <w:sz w:val="26"/>
          <w:szCs w:val="26"/>
        </w:rPr>
        <w:t xml:space="preserve"> và </w:t>
      </w:r>
      <m:oMath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5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-</m:t>
        </m:r>
        <m:r>
          <w:rPr>
            <w:rFonts w:ascii="Cambria Math" w:hAnsi="Cambria Math"/>
            <w:sz w:val="26"/>
            <w:szCs w:val="26"/>
          </w:rPr>
          <m:t>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7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24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làm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 xml:space="preserve">c cá nhân. </w:t>
      </w:r>
      <w:r w:rsidRPr="00553D00">
        <w:rPr>
          <w:b/>
          <w:bCs/>
          <w:sz w:val="26"/>
          <w:szCs w:val="26"/>
        </w:rPr>
        <w:t>NL s</w:t>
      </w:r>
      <w:r w:rsidRPr="00553D00">
        <w:rPr>
          <w:b/>
          <w:bCs/>
          <w:sz w:val="26"/>
          <w:szCs w:val="26"/>
        </w:rPr>
        <w:t>ố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Khuy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khích HS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máy tính đ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 xml:space="preserve"> ki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m tra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qu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 xml:space="preserve"> cu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cùng ho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>c các bư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c trung gian (nhân/chia) [2.1.TC2a].</w:t>
      </w:r>
    </w:p>
    <w:p w:rsidR="00D154B7" w:rsidRPr="00553D00" w:rsidRDefault="00553D00" w:rsidP="00553D00">
      <w:pPr>
        <w:pStyle w:val="Compact"/>
        <w:numPr>
          <w:ilvl w:val="0"/>
          <w:numId w:val="24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2 HS lên b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ng trình bày,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thích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tính và v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c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tính c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t phân p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i (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Bài B).</w:t>
      </w:r>
    </w:p>
    <w:p w:rsidR="00D154B7" w:rsidRPr="00553D00" w:rsidRDefault="00553D00" w:rsidP="00553D00">
      <w:pPr>
        <w:pStyle w:val="Compact"/>
        <w:numPr>
          <w:ilvl w:val="0"/>
          <w:numId w:val="24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ch</w:t>
      </w:r>
      <w:r w:rsidRPr="00553D00">
        <w:rPr>
          <w:sz w:val="26"/>
          <w:szCs w:val="26"/>
        </w:rPr>
        <w:t>ữ</w:t>
      </w:r>
      <w:r w:rsidRPr="00553D00">
        <w:rPr>
          <w:sz w:val="26"/>
          <w:szCs w:val="26"/>
        </w:rPr>
        <w:t>a bài, nh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m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nh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 xml:space="preserve"> ưu tiên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phép toán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19" w:name="X6e8330afc66a999eb6bcd549d028bcad91b4396"/>
      <w:bookmarkEnd w:id="18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3: V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TOÁN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 xml:space="preserve"> (15 phút</w:t>
      </w:r>
      <w:r w:rsidRPr="00553D00">
        <w:rPr>
          <w:sz w:val="26"/>
          <w:szCs w:val="26"/>
        </w:rPr>
        <w:t>)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quy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bài toán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 xml:space="preserve"> s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ng phép tính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Bài toán đ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 xml:space="preserve"> (Ví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Bài 1.31 SGK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bài toán đ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chi 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, rõ ràng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2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giao bài toán đ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(Ví d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: </w:t>
      </w:r>
      <w:r w:rsidRPr="00553D00">
        <w:rPr>
          <w:sz w:val="26"/>
          <w:szCs w:val="26"/>
        </w:rPr>
        <w:t>M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t c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 xml:space="preserve">a hàng bán 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>n g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o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 xml:space="preserve">i giá </w:t>
      </w:r>
      <m:oMath>
        <m:r>
          <w:rPr>
            <w:rFonts w:ascii="Cambria Math" w:hAnsi="Cambria Math"/>
            <w:sz w:val="26"/>
            <w:szCs w:val="26"/>
          </w:rPr>
          <m:t>15.500</m:t>
        </m:r>
      </m:oMath>
      <w:r w:rsidRPr="00553D00">
        <w:rPr>
          <w:sz w:val="26"/>
          <w:szCs w:val="26"/>
        </w:rPr>
        <w:t xml:space="preserve"> đ</w:t>
      </w:r>
      <w:r w:rsidRPr="00553D00">
        <w:rPr>
          <w:sz w:val="26"/>
          <w:szCs w:val="26"/>
        </w:rPr>
        <w:t>ồ</w:t>
      </w:r>
      <w:r w:rsidRPr="00553D00">
        <w:rPr>
          <w:sz w:val="26"/>
          <w:szCs w:val="26"/>
        </w:rPr>
        <w:t>ng/kg. H</w:t>
      </w:r>
      <w:r w:rsidRPr="00553D00">
        <w:rPr>
          <w:sz w:val="26"/>
          <w:szCs w:val="26"/>
        </w:rPr>
        <w:t>ỏ</w:t>
      </w:r>
      <w:r w:rsidRPr="00553D00">
        <w:rPr>
          <w:sz w:val="26"/>
          <w:szCs w:val="26"/>
        </w:rPr>
        <w:t>i c</w:t>
      </w:r>
      <w:r w:rsidRPr="00553D00">
        <w:rPr>
          <w:sz w:val="26"/>
          <w:szCs w:val="26"/>
        </w:rPr>
        <w:t>ử</w:t>
      </w:r>
      <w:r w:rsidRPr="00553D00">
        <w:rPr>
          <w:sz w:val="26"/>
          <w:szCs w:val="26"/>
        </w:rPr>
        <w:t>a hàng thu đư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>c bao nhiêu ti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>n?).</w:t>
      </w:r>
    </w:p>
    <w:p w:rsidR="00D154B7" w:rsidRPr="00553D00" w:rsidRDefault="00553D00" w:rsidP="00553D00">
      <w:pPr>
        <w:pStyle w:val="Compact"/>
        <w:numPr>
          <w:ilvl w:val="0"/>
          <w:numId w:val="2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phân tích đ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>: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i đơn v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 xml:space="preserve"> (</w:t>
      </w: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n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→</m:t>
        </m:r>
      </m:oMath>
      <w:r w:rsidRPr="00553D00">
        <w:rPr>
          <w:sz w:val="26"/>
          <w:szCs w:val="26"/>
        </w:rPr>
        <w:t xml:space="preserve"> kg), r</w:t>
      </w:r>
      <w:r w:rsidRPr="00553D00">
        <w:rPr>
          <w:sz w:val="26"/>
          <w:szCs w:val="26"/>
        </w:rPr>
        <w:t>ồ</w:t>
      </w:r>
      <w:r w:rsidRPr="00553D00">
        <w:rPr>
          <w:sz w:val="26"/>
          <w:szCs w:val="26"/>
        </w:rPr>
        <w:t>i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nhân.</w:t>
      </w:r>
    </w:p>
    <w:p w:rsidR="00D154B7" w:rsidRPr="00553D00" w:rsidRDefault="00553D00" w:rsidP="00553D00">
      <w:pPr>
        <w:pStyle w:val="Compact"/>
        <w:numPr>
          <w:ilvl w:val="1"/>
          <w:numId w:val="26"/>
        </w:numPr>
        <w:jc w:val="both"/>
        <w:rPr>
          <w:sz w:val="26"/>
          <w:szCs w:val="26"/>
        </w:rPr>
      </w:pPr>
      <m:oMath>
        <m:r>
          <w:rPr>
            <w:rFonts w:ascii="Cambria Math" w:hAnsi="Cambria Math"/>
            <w:sz w:val="26"/>
            <w:szCs w:val="26"/>
          </w:rPr>
          <m:t>1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5</m:t>
        </m:r>
      </m:oMath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ấ</w:t>
      </w:r>
      <w:r w:rsidRPr="00553D00">
        <w:rPr>
          <w:sz w:val="26"/>
          <w:szCs w:val="26"/>
        </w:rPr>
        <w:t xml:space="preserve">n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=</m:t>
        </m:r>
        <m:r>
          <w:rPr>
            <w:rFonts w:ascii="Cambria Math" w:hAnsi="Cambria Math"/>
            <w:sz w:val="26"/>
            <w:szCs w:val="26"/>
          </w:rPr>
          <m:t>1500</m:t>
        </m:r>
      </m:oMath>
      <w:r w:rsidRPr="00553D00">
        <w:rPr>
          <w:sz w:val="26"/>
          <w:szCs w:val="26"/>
        </w:rPr>
        <w:t xml:space="preserve"> kg.</w:t>
      </w:r>
    </w:p>
    <w:p w:rsidR="00D154B7" w:rsidRPr="00553D00" w:rsidRDefault="00553D00" w:rsidP="00553D00">
      <w:pPr>
        <w:pStyle w:val="Compact"/>
        <w:numPr>
          <w:ilvl w:val="1"/>
          <w:numId w:val="26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i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>n thu đư</w:t>
      </w:r>
      <w:r w:rsidRPr="00553D00">
        <w:rPr>
          <w:sz w:val="26"/>
          <w:szCs w:val="26"/>
        </w:rPr>
        <w:t>ợ</w:t>
      </w:r>
      <w:r w:rsidRPr="00553D00">
        <w:rPr>
          <w:sz w:val="26"/>
          <w:szCs w:val="26"/>
        </w:rPr>
        <w:t xml:space="preserve">c: </w:t>
      </w:r>
      <m:oMath>
        <m:r>
          <w:rPr>
            <w:rFonts w:ascii="Cambria Math" w:hAnsi="Cambria Math"/>
            <w:sz w:val="26"/>
            <w:szCs w:val="26"/>
          </w:rPr>
          <m:t>1500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⋅</m:t>
        </m:r>
        <m:r>
          <w:rPr>
            <w:rFonts w:ascii="Cambria Math" w:hAnsi="Cambria Math"/>
            <w:sz w:val="26"/>
            <w:szCs w:val="26"/>
          </w:rPr>
          <m:t>15500</m:t>
        </m:r>
      </m:oMath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Compact"/>
        <w:numPr>
          <w:ilvl w:val="0"/>
          <w:numId w:val="2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1</w:t>
      </w:r>
      <w:r w:rsidRPr="00553D00">
        <w:rPr>
          <w:sz w:val="26"/>
          <w:szCs w:val="26"/>
        </w:rPr>
        <w:t xml:space="preserve"> HS trình bày l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i gi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i chi t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.</w:t>
      </w:r>
    </w:p>
    <w:p w:rsidR="00D154B7" w:rsidRPr="00553D00" w:rsidRDefault="00553D00" w:rsidP="00553D00">
      <w:pPr>
        <w:pStyle w:val="Compact"/>
        <w:numPr>
          <w:ilvl w:val="0"/>
          <w:numId w:val="25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ch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t: Trong các bài toán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t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,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chú ý đ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đơn v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 xml:space="preserve"> đo lư</w:t>
      </w:r>
      <w:r w:rsidRPr="00553D00">
        <w:rPr>
          <w:sz w:val="26"/>
          <w:szCs w:val="26"/>
        </w:rPr>
        <w:t>ờ</w:t>
      </w:r>
      <w:r w:rsidRPr="00553D00">
        <w:rPr>
          <w:sz w:val="26"/>
          <w:szCs w:val="26"/>
        </w:rPr>
        <w:t>ng và 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phép tính chính xác.</w:t>
      </w:r>
    </w:p>
    <w:p w:rsidR="00D154B7" w:rsidRPr="00553D00" w:rsidRDefault="00553D00" w:rsidP="00553D00">
      <w:pPr>
        <w:pStyle w:val="Heading3"/>
        <w:jc w:val="both"/>
        <w:rPr>
          <w:sz w:val="26"/>
          <w:szCs w:val="26"/>
        </w:rPr>
      </w:pPr>
      <w:bookmarkStart w:id="20" w:name="Xf21d05fcf5983c9b6446c643afe0cb3f2edc136"/>
      <w:bookmarkEnd w:id="19"/>
      <w:r w:rsidRPr="00553D00">
        <w:rPr>
          <w:sz w:val="26"/>
          <w:szCs w:val="26"/>
        </w:rPr>
        <w:t>HO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T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NG 4: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THÚC VÀ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 xml:space="preserve">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 (5 phút)</w:t>
      </w:r>
    </w:p>
    <w:p w:rsidR="00D154B7" w:rsidRPr="00553D00" w:rsidRDefault="00553D00" w:rsidP="00553D00">
      <w:pPr>
        <w:pStyle w:val="FirstParagraph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a) M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c tiêu: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chương,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lastRenderedPageBreak/>
        <w:t>b) N</w:t>
      </w:r>
      <w:r w:rsidRPr="00553D00">
        <w:rPr>
          <w:b/>
          <w:bCs/>
          <w:sz w:val="26"/>
          <w:szCs w:val="26"/>
        </w:rPr>
        <w:t>ộ</w:t>
      </w:r>
      <w:r w:rsidRPr="00553D00">
        <w:rPr>
          <w:b/>
          <w:bCs/>
          <w:sz w:val="26"/>
          <w:szCs w:val="26"/>
        </w:rPr>
        <w:t>i dung:</w:t>
      </w:r>
      <w:r w:rsidRPr="00553D00">
        <w:rPr>
          <w:sz w:val="26"/>
          <w:szCs w:val="26"/>
        </w:rPr>
        <w:t xml:space="preserve"> T</w:t>
      </w:r>
      <w:r w:rsidRPr="00553D00">
        <w:rPr>
          <w:sz w:val="26"/>
          <w:szCs w:val="26"/>
        </w:rPr>
        <w:t>ổ</w:t>
      </w:r>
      <w:r w:rsidRPr="00553D00">
        <w:rPr>
          <w:sz w:val="26"/>
          <w:szCs w:val="26"/>
        </w:rPr>
        <w:t>ng 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toàn b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 xml:space="preserve"> n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i dung "Tính toán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>i s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 xml:space="preserve"> t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phân" (4 phép tính)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c) S</w:t>
      </w:r>
      <w:r w:rsidRPr="00553D00">
        <w:rPr>
          <w:b/>
          <w:bCs/>
          <w:sz w:val="26"/>
          <w:szCs w:val="26"/>
        </w:rPr>
        <w:t>ả</w:t>
      </w:r>
      <w:r w:rsidRPr="00553D00">
        <w:rPr>
          <w:b/>
          <w:bCs/>
          <w:sz w:val="26"/>
          <w:szCs w:val="26"/>
        </w:rPr>
        <w:t>n ph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m:</w:t>
      </w:r>
      <w:r w:rsidRPr="00553D00">
        <w:rPr>
          <w:sz w:val="26"/>
          <w:szCs w:val="26"/>
        </w:rPr>
        <w:t xml:space="preserve"> Ghi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HS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ki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n th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c</w:t>
      </w:r>
      <w:r w:rsidRPr="00553D00">
        <w:rPr>
          <w:sz w:val="26"/>
          <w:szCs w:val="26"/>
        </w:rPr>
        <w:t>ố</w:t>
      </w:r>
      <w:r w:rsidRPr="00553D00">
        <w:rPr>
          <w:sz w:val="26"/>
          <w:szCs w:val="26"/>
        </w:rPr>
        <w:t>t lõi và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n làm.</w:t>
      </w:r>
    </w:p>
    <w:p w:rsidR="00D154B7" w:rsidRPr="00553D00" w:rsidRDefault="00553D00" w:rsidP="00553D00">
      <w:pPr>
        <w:pStyle w:val="BodyText"/>
        <w:jc w:val="both"/>
        <w:rPr>
          <w:sz w:val="26"/>
          <w:szCs w:val="26"/>
        </w:rPr>
      </w:pPr>
      <w:r w:rsidRPr="00553D00">
        <w:rPr>
          <w:b/>
          <w:bCs/>
          <w:sz w:val="26"/>
          <w:szCs w:val="26"/>
        </w:rPr>
        <w:t>d) T</w:t>
      </w:r>
      <w:r w:rsidRPr="00553D00">
        <w:rPr>
          <w:b/>
          <w:bCs/>
          <w:sz w:val="26"/>
          <w:szCs w:val="26"/>
        </w:rPr>
        <w:t>ổ</w:t>
      </w:r>
      <w:r w:rsidRPr="00553D00">
        <w:rPr>
          <w:b/>
          <w:bCs/>
          <w:sz w:val="26"/>
          <w:szCs w:val="26"/>
        </w:rPr>
        <w:t xml:space="preserve"> ch</w:t>
      </w:r>
      <w:r w:rsidRPr="00553D00">
        <w:rPr>
          <w:b/>
          <w:bCs/>
          <w:sz w:val="26"/>
          <w:szCs w:val="26"/>
        </w:rPr>
        <w:t>ứ</w:t>
      </w:r>
      <w:r w:rsidRPr="00553D00">
        <w:rPr>
          <w:b/>
          <w:bCs/>
          <w:sz w:val="26"/>
          <w:szCs w:val="26"/>
        </w:rPr>
        <w:t>c th</w:t>
      </w:r>
      <w:r w:rsidRPr="00553D00">
        <w:rPr>
          <w:b/>
          <w:bCs/>
          <w:sz w:val="26"/>
          <w:szCs w:val="26"/>
        </w:rPr>
        <w:t>ự</w:t>
      </w:r>
      <w:r w:rsidRPr="00553D00">
        <w:rPr>
          <w:b/>
          <w:bCs/>
          <w:sz w:val="26"/>
          <w:szCs w:val="26"/>
        </w:rPr>
        <w:t>c 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n:</w:t>
      </w:r>
    </w:p>
    <w:p w:rsidR="00D154B7" w:rsidRPr="00553D00" w:rsidRDefault="00553D00" w:rsidP="00553D00">
      <w:pPr>
        <w:pStyle w:val="Compact"/>
        <w:numPr>
          <w:ilvl w:val="0"/>
          <w:numId w:val="2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Chuy</w:t>
      </w:r>
      <w:r w:rsidRPr="00553D00">
        <w:rPr>
          <w:sz w:val="26"/>
          <w:szCs w:val="26"/>
        </w:rPr>
        <w:t>ể</w:t>
      </w:r>
      <w:r w:rsidRPr="00553D00">
        <w:rPr>
          <w:sz w:val="26"/>
          <w:szCs w:val="26"/>
        </w:rPr>
        <w:t>n giao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GV yêu c</w:t>
      </w:r>
      <w:r w:rsidRPr="00553D00">
        <w:rPr>
          <w:sz w:val="26"/>
          <w:szCs w:val="26"/>
        </w:rPr>
        <w:t>ầ</w:t>
      </w:r>
      <w:r w:rsidRPr="00553D00">
        <w:rPr>
          <w:sz w:val="26"/>
          <w:szCs w:val="26"/>
        </w:rPr>
        <w:t>u HS t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 xml:space="preserve"> đánh giá m</w:t>
      </w:r>
      <w:r w:rsidRPr="00553D00">
        <w:rPr>
          <w:sz w:val="26"/>
          <w:szCs w:val="26"/>
        </w:rPr>
        <w:t>ứ</w:t>
      </w:r>
      <w:r w:rsidRPr="00553D00">
        <w:rPr>
          <w:sz w:val="26"/>
          <w:szCs w:val="26"/>
        </w:rPr>
        <w:t>c đ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 xml:space="preserve"> thành th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o c</w:t>
      </w:r>
      <w:r w:rsidRPr="00553D00">
        <w:rPr>
          <w:sz w:val="26"/>
          <w:szCs w:val="26"/>
        </w:rPr>
        <w:t>ủ</w:t>
      </w:r>
      <w:r w:rsidRPr="00553D00">
        <w:rPr>
          <w:sz w:val="26"/>
          <w:szCs w:val="26"/>
        </w:rPr>
        <w:t>a mình v</w:t>
      </w:r>
      <w:r w:rsidRPr="00553D00">
        <w:rPr>
          <w:sz w:val="26"/>
          <w:szCs w:val="26"/>
        </w:rPr>
        <w:t>ớ</w:t>
      </w:r>
      <w:r w:rsidRPr="00553D00">
        <w:rPr>
          <w:sz w:val="26"/>
          <w:szCs w:val="26"/>
        </w:rPr>
        <w:t xml:space="preserve">i 4 phép tính. </w:t>
      </w:r>
      <w:r w:rsidRPr="00553D00">
        <w:rPr>
          <w:b/>
          <w:bCs/>
          <w:sz w:val="26"/>
          <w:szCs w:val="26"/>
        </w:rPr>
        <w:t>Giao nhi</w:t>
      </w:r>
      <w:r w:rsidRPr="00553D00">
        <w:rPr>
          <w:b/>
          <w:bCs/>
          <w:sz w:val="26"/>
          <w:szCs w:val="26"/>
        </w:rPr>
        <w:t>ệ</w:t>
      </w:r>
      <w:r w:rsidRPr="00553D00">
        <w:rPr>
          <w:b/>
          <w:bCs/>
          <w:sz w:val="26"/>
          <w:szCs w:val="26"/>
        </w:rPr>
        <w:t>m v</w:t>
      </w:r>
      <w:r w:rsidRPr="00553D00">
        <w:rPr>
          <w:b/>
          <w:bCs/>
          <w:sz w:val="26"/>
          <w:szCs w:val="26"/>
        </w:rPr>
        <w:t>ụ</w:t>
      </w:r>
      <w:r w:rsidRPr="00553D00">
        <w:rPr>
          <w:b/>
          <w:bCs/>
          <w:sz w:val="26"/>
          <w:szCs w:val="26"/>
        </w:rPr>
        <w:t>:</w:t>
      </w:r>
      <w:r w:rsidRPr="00553D00">
        <w:rPr>
          <w:sz w:val="26"/>
          <w:szCs w:val="26"/>
        </w:rPr>
        <w:t xml:space="preserve"> Hoàn thành các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còn l</w:t>
      </w:r>
      <w:r w:rsidRPr="00553D00">
        <w:rPr>
          <w:sz w:val="26"/>
          <w:szCs w:val="26"/>
        </w:rPr>
        <w:t>ạ</w:t>
      </w:r>
      <w:r w:rsidRPr="00553D00">
        <w:rPr>
          <w:sz w:val="26"/>
          <w:szCs w:val="26"/>
        </w:rPr>
        <w:t>i trong SGK và SBT.</w:t>
      </w:r>
    </w:p>
    <w:p w:rsidR="00D154B7" w:rsidRPr="00553D00" w:rsidRDefault="00553D00" w:rsidP="00553D00">
      <w:pPr>
        <w:pStyle w:val="Compact"/>
        <w:numPr>
          <w:ilvl w:val="0"/>
          <w:numId w:val="2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Th</w:t>
      </w:r>
      <w:r w:rsidRPr="00553D00">
        <w:rPr>
          <w:sz w:val="26"/>
          <w:szCs w:val="26"/>
        </w:rPr>
        <w:t>ự</w:t>
      </w:r>
      <w:r w:rsidRPr="00553D00">
        <w:rPr>
          <w:sz w:val="26"/>
          <w:szCs w:val="26"/>
        </w:rPr>
        <w:t>c 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n nhi</w:t>
      </w:r>
      <w:r w:rsidRPr="00553D00">
        <w:rPr>
          <w:sz w:val="26"/>
          <w:szCs w:val="26"/>
        </w:rPr>
        <w:t>ệ</w:t>
      </w:r>
      <w:r w:rsidRPr="00553D00">
        <w:rPr>
          <w:sz w:val="26"/>
          <w:szCs w:val="26"/>
        </w:rPr>
        <w:t>m v</w:t>
      </w:r>
      <w:r w:rsidRPr="00553D00">
        <w:rPr>
          <w:sz w:val="26"/>
          <w:szCs w:val="26"/>
        </w:rPr>
        <w:t>ụ</w:t>
      </w:r>
      <w:r w:rsidRPr="00553D00">
        <w:rPr>
          <w:sz w:val="26"/>
          <w:szCs w:val="26"/>
        </w:rPr>
        <w:t>: HS ghi chép n</w:t>
      </w:r>
      <w:r w:rsidRPr="00553D00">
        <w:rPr>
          <w:sz w:val="26"/>
          <w:szCs w:val="26"/>
        </w:rPr>
        <w:t>ộ</w:t>
      </w:r>
      <w:r w:rsidRPr="00553D00">
        <w:rPr>
          <w:sz w:val="26"/>
          <w:szCs w:val="26"/>
        </w:rPr>
        <w:t>i dung chính và bài t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p v</w:t>
      </w:r>
      <w:r w:rsidRPr="00553D00">
        <w:rPr>
          <w:sz w:val="26"/>
          <w:szCs w:val="26"/>
        </w:rPr>
        <w:t>ề</w:t>
      </w:r>
      <w:r w:rsidRPr="00553D00">
        <w:rPr>
          <w:sz w:val="26"/>
          <w:szCs w:val="26"/>
        </w:rPr>
        <w:t xml:space="preserve"> nhà.</w:t>
      </w:r>
    </w:p>
    <w:p w:rsidR="00D154B7" w:rsidRPr="00553D00" w:rsidRDefault="00553D00" w:rsidP="00553D00">
      <w:pPr>
        <w:pStyle w:val="Compact"/>
        <w:numPr>
          <w:ilvl w:val="0"/>
          <w:numId w:val="2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Báo cáo – th</w:t>
      </w:r>
      <w:r w:rsidRPr="00553D00">
        <w:rPr>
          <w:sz w:val="26"/>
          <w:szCs w:val="26"/>
        </w:rPr>
        <w:t>ả</w:t>
      </w:r>
      <w:r w:rsidRPr="00553D00">
        <w:rPr>
          <w:sz w:val="26"/>
          <w:szCs w:val="26"/>
        </w:rPr>
        <w:t>o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: Không có.</w:t>
      </w:r>
    </w:p>
    <w:p w:rsidR="00D154B7" w:rsidRPr="00553D00" w:rsidRDefault="00553D00" w:rsidP="00553D00">
      <w:pPr>
        <w:pStyle w:val="Compact"/>
        <w:numPr>
          <w:ilvl w:val="0"/>
          <w:numId w:val="27"/>
        </w:numPr>
        <w:jc w:val="both"/>
        <w:rPr>
          <w:sz w:val="26"/>
          <w:szCs w:val="26"/>
        </w:rPr>
      </w:pPr>
      <w:r w:rsidRPr="00553D00">
        <w:rPr>
          <w:sz w:val="26"/>
          <w:szCs w:val="26"/>
        </w:rPr>
        <w:t>K</w:t>
      </w:r>
      <w:r w:rsidRPr="00553D00">
        <w:rPr>
          <w:sz w:val="26"/>
          <w:szCs w:val="26"/>
        </w:rPr>
        <w:t>ế</w:t>
      </w:r>
      <w:r w:rsidRPr="00553D00">
        <w:rPr>
          <w:sz w:val="26"/>
          <w:szCs w:val="26"/>
        </w:rPr>
        <w:t>t lu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– nh</w:t>
      </w:r>
      <w:r w:rsidRPr="00553D00">
        <w:rPr>
          <w:sz w:val="26"/>
          <w:szCs w:val="26"/>
        </w:rPr>
        <w:t>ậ</w:t>
      </w:r>
      <w:r w:rsidRPr="00553D00">
        <w:rPr>
          <w:sz w:val="26"/>
          <w:szCs w:val="26"/>
        </w:rPr>
        <w:t>n đ</w:t>
      </w:r>
      <w:r w:rsidRPr="00553D00">
        <w:rPr>
          <w:sz w:val="26"/>
          <w:szCs w:val="26"/>
        </w:rPr>
        <w:t>ị</w:t>
      </w:r>
      <w:r w:rsidRPr="00553D00">
        <w:rPr>
          <w:sz w:val="26"/>
          <w:szCs w:val="26"/>
        </w:rPr>
        <w:t>nh: GV d</w:t>
      </w:r>
      <w:r w:rsidRPr="00553D00">
        <w:rPr>
          <w:sz w:val="26"/>
          <w:szCs w:val="26"/>
        </w:rPr>
        <w:t>ặ</w:t>
      </w:r>
      <w:r w:rsidRPr="00553D00">
        <w:rPr>
          <w:sz w:val="26"/>
          <w:szCs w:val="26"/>
        </w:rPr>
        <w:t xml:space="preserve">n dò HS </w:t>
      </w:r>
      <w:r w:rsidRPr="00553D00">
        <w:rPr>
          <w:b/>
          <w:bCs/>
          <w:sz w:val="26"/>
          <w:szCs w:val="26"/>
        </w:rPr>
        <w:t>Chu</w:t>
      </w:r>
      <w:r w:rsidRPr="00553D00">
        <w:rPr>
          <w:b/>
          <w:bCs/>
          <w:sz w:val="26"/>
          <w:szCs w:val="26"/>
        </w:rPr>
        <w:t>ẩ</w:t>
      </w:r>
      <w:r w:rsidRPr="00553D00">
        <w:rPr>
          <w:b/>
          <w:bCs/>
          <w:sz w:val="26"/>
          <w:szCs w:val="26"/>
        </w:rPr>
        <w:t>n b</w:t>
      </w:r>
      <w:r w:rsidRPr="00553D00">
        <w:rPr>
          <w:b/>
          <w:bCs/>
          <w:sz w:val="26"/>
          <w:szCs w:val="26"/>
        </w:rPr>
        <w:t>ị</w:t>
      </w:r>
      <w:r w:rsidRPr="00553D00">
        <w:rPr>
          <w:b/>
          <w:bCs/>
          <w:sz w:val="26"/>
          <w:szCs w:val="26"/>
        </w:rPr>
        <w:t xml:space="preserve"> bài</w:t>
      </w:r>
      <w:bookmarkStart w:id="21" w:name="_GoBack"/>
      <w:bookmarkEnd w:id="21"/>
      <w:r w:rsidRPr="00553D00">
        <w:rPr>
          <w:b/>
          <w:bCs/>
          <w:sz w:val="26"/>
          <w:szCs w:val="26"/>
        </w:rPr>
        <w:t xml:space="preserve"> h</w:t>
      </w:r>
      <w:r w:rsidRPr="00553D00">
        <w:rPr>
          <w:b/>
          <w:bCs/>
          <w:sz w:val="26"/>
          <w:szCs w:val="26"/>
        </w:rPr>
        <w:t>ọ</w:t>
      </w:r>
      <w:r w:rsidRPr="00553D00">
        <w:rPr>
          <w:b/>
          <w:bCs/>
          <w:sz w:val="26"/>
          <w:szCs w:val="26"/>
        </w:rPr>
        <w:t>c ti</w:t>
      </w:r>
      <w:r w:rsidRPr="00553D00">
        <w:rPr>
          <w:b/>
          <w:bCs/>
          <w:sz w:val="26"/>
          <w:szCs w:val="26"/>
        </w:rPr>
        <w:t>ế</w:t>
      </w:r>
      <w:r w:rsidRPr="00553D00">
        <w:rPr>
          <w:b/>
          <w:bCs/>
          <w:sz w:val="26"/>
          <w:szCs w:val="26"/>
        </w:rPr>
        <w:t>p theo.</w:t>
      </w:r>
      <w:bookmarkEnd w:id="20"/>
    </w:p>
    <w:sectPr w:rsidR="00D154B7" w:rsidRPr="00553D00" w:rsidSect="00553D00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C0B453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53D00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154B7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424E39-015E-48F4-90E7-4A8E1AAFD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553D00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1753</Words>
  <Characters>9996</Characters>
  <Application>Microsoft Office Word</Application>
  <DocSecurity>0</DocSecurity>
  <Lines>83</Lines>
  <Paragraphs>23</Paragraphs>
  <ScaleCrop>false</ScaleCrop>
  <Company/>
  <LinksUpToDate>false</LinksUpToDate>
  <CharactersWithSpaces>11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4:33:00Z</dcterms:modified>
</cp:coreProperties>
</file>